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E93D1" w14:textId="789CC69E" w:rsidR="008C0956" w:rsidRPr="00E4717F" w:rsidRDefault="00E83E1E" w:rsidP="00E4717F">
      <w:pPr>
        <w:pStyle w:val="Header"/>
        <w:pBdr>
          <w:bottom w:val="single" w:sz="2" w:space="1" w:color="A5A5A5" w:themeColor="accent3"/>
        </w:pBdr>
        <w:jc w:val="center"/>
        <w:rPr>
          <w:rFonts w:cstheme="minorHAnsi"/>
          <w:b/>
          <w:spacing w:val="40"/>
          <w:sz w:val="28"/>
          <w:szCs w:val="28"/>
        </w:rPr>
      </w:pPr>
      <w:r>
        <w:rPr>
          <w:rFonts w:cstheme="minorHAnsi"/>
          <w:b/>
          <w:spacing w:val="40"/>
          <w:sz w:val="28"/>
          <w:szCs w:val="28"/>
        </w:rPr>
        <w:t>HEMANTKUMAR NIMJE</w:t>
      </w:r>
    </w:p>
    <w:p w14:paraId="7A100874" w14:textId="7074F945" w:rsidR="000C6EA5" w:rsidRDefault="00E83E1E" w:rsidP="00E83E1E">
      <w:pPr>
        <w:pStyle w:val="Header"/>
        <w:jc w:val="center"/>
        <w:rPr>
          <w:rStyle w:val="Hyperlink"/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562.314.9923 | </w:t>
      </w:r>
      <w:hyperlink r:id="rId8" w:history="1">
        <w:r w:rsidRPr="00001293">
          <w:rPr>
            <w:rStyle w:val="Hyperlink"/>
            <w:rFonts w:cstheme="minorHAnsi"/>
            <w:sz w:val="20"/>
            <w:szCs w:val="20"/>
          </w:rPr>
          <w:t>nimje.hemant@gmail.com</w:t>
        </w:r>
      </w:hyperlink>
      <w:r>
        <w:rPr>
          <w:rFonts w:cstheme="minorHAnsi"/>
          <w:sz w:val="20"/>
          <w:szCs w:val="20"/>
        </w:rPr>
        <w:t xml:space="preserve"> |</w:t>
      </w:r>
      <w:r w:rsidR="000D43D9" w:rsidRPr="005F7E27">
        <w:rPr>
          <w:rFonts w:cstheme="minorHAnsi"/>
          <w:sz w:val="20"/>
          <w:szCs w:val="20"/>
        </w:rPr>
        <w:t xml:space="preserve">Long Beach, CA 90815 </w:t>
      </w:r>
      <w:r>
        <w:rPr>
          <w:rFonts w:cstheme="minorHAnsi"/>
          <w:sz w:val="20"/>
          <w:szCs w:val="20"/>
        </w:rPr>
        <w:t>|</w:t>
      </w:r>
      <w:hyperlink r:id="rId9" w:history="1">
        <w:r w:rsidR="00AC7404" w:rsidRPr="00403243">
          <w:rPr>
            <w:rStyle w:val="Hyperlink"/>
            <w:rFonts w:cstheme="minorHAnsi"/>
            <w:sz w:val="20"/>
            <w:szCs w:val="20"/>
          </w:rPr>
          <w:t>https://www.linkedin.com/in/hemantkumar-nimje</w:t>
        </w:r>
      </w:hyperlink>
    </w:p>
    <w:p w14:paraId="528BC081" w14:textId="77777777" w:rsidR="00063C6E" w:rsidRDefault="00063C6E" w:rsidP="00E83E1E">
      <w:pPr>
        <w:pStyle w:val="Header"/>
        <w:jc w:val="center"/>
        <w:rPr>
          <w:rStyle w:val="Hyperlink"/>
          <w:rFonts w:cstheme="minorHAnsi"/>
          <w:color w:val="000000" w:themeColor="text1"/>
          <w:sz w:val="20"/>
          <w:szCs w:val="20"/>
          <w:u w:val="none"/>
        </w:rPr>
      </w:pPr>
    </w:p>
    <w:p w14:paraId="257ABB6D" w14:textId="12F670EA" w:rsidR="00063C6E" w:rsidRPr="007A1E4B" w:rsidRDefault="00FA04EB" w:rsidP="00063C6E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</w:pPr>
      <w:r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  <w:t>SUMMARY</w:t>
      </w:r>
    </w:p>
    <w:p w14:paraId="5B98004D" w14:textId="3DAFDC55" w:rsidR="00E83E1E" w:rsidRPr="005F7E27" w:rsidRDefault="006C3A79" w:rsidP="004F33DA">
      <w:pPr>
        <w:pStyle w:val="NoSpacing"/>
        <w:spacing w:line="260" w:lineRule="exact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xperience</w:t>
      </w:r>
      <w:r w:rsidR="00437FF7">
        <w:rPr>
          <w:rFonts w:cstheme="minorHAnsi"/>
          <w:sz w:val="20"/>
          <w:szCs w:val="20"/>
        </w:rPr>
        <w:t>d</w:t>
      </w:r>
      <w:r>
        <w:rPr>
          <w:rFonts w:cstheme="minorHAnsi"/>
          <w:sz w:val="20"/>
          <w:szCs w:val="20"/>
        </w:rPr>
        <w:t xml:space="preserve"> in developing robust android applications using Java</w:t>
      </w:r>
      <w:r w:rsidR="00503D71">
        <w:rPr>
          <w:rFonts w:cstheme="minorHAnsi"/>
          <w:sz w:val="20"/>
          <w:szCs w:val="20"/>
        </w:rPr>
        <w:t>, Object oriented development</w:t>
      </w:r>
      <w:r>
        <w:rPr>
          <w:rFonts w:cstheme="minorHAnsi"/>
          <w:sz w:val="20"/>
          <w:szCs w:val="20"/>
        </w:rPr>
        <w:t>, SQLite</w:t>
      </w:r>
      <w:r w:rsidR="002437F5">
        <w:rPr>
          <w:rFonts w:cstheme="minorHAnsi"/>
          <w:sz w:val="20"/>
          <w:szCs w:val="20"/>
        </w:rPr>
        <w:t xml:space="preserve"> </w:t>
      </w:r>
      <w:r w:rsidR="008636F3">
        <w:rPr>
          <w:rFonts w:cstheme="minorHAnsi"/>
          <w:sz w:val="20"/>
          <w:szCs w:val="20"/>
        </w:rPr>
        <w:t>database</w:t>
      </w:r>
      <w:r w:rsidR="007F6A2C">
        <w:rPr>
          <w:rFonts w:cstheme="minorHAnsi"/>
          <w:sz w:val="20"/>
          <w:szCs w:val="20"/>
        </w:rPr>
        <w:t>,</w:t>
      </w:r>
      <w:r w:rsidR="008636F3">
        <w:rPr>
          <w:rFonts w:cstheme="minorHAnsi"/>
          <w:sz w:val="20"/>
          <w:szCs w:val="20"/>
        </w:rPr>
        <w:t xml:space="preserve"> </w:t>
      </w:r>
      <w:r w:rsidR="008636F3" w:rsidRPr="007F6A2C">
        <w:rPr>
          <w:rFonts w:cstheme="minorHAnsi"/>
          <w:noProof/>
          <w:sz w:val="20"/>
          <w:szCs w:val="20"/>
        </w:rPr>
        <w:t>and</w:t>
      </w:r>
      <w:r w:rsidR="008636F3">
        <w:rPr>
          <w:rFonts w:cstheme="minorHAnsi"/>
          <w:sz w:val="20"/>
          <w:szCs w:val="20"/>
        </w:rPr>
        <w:t xml:space="preserve"> </w:t>
      </w:r>
      <w:r w:rsidR="00D66A2A">
        <w:rPr>
          <w:rFonts w:cstheme="minorHAnsi"/>
          <w:sz w:val="20"/>
          <w:szCs w:val="20"/>
        </w:rPr>
        <w:t xml:space="preserve">material design concepts. </w:t>
      </w:r>
      <w:r w:rsidR="007F6A2C">
        <w:rPr>
          <w:rFonts w:cstheme="minorHAnsi"/>
          <w:sz w:val="20"/>
          <w:szCs w:val="20"/>
        </w:rPr>
        <w:t xml:space="preserve">Proficient </w:t>
      </w:r>
      <w:r w:rsidR="007F6A2C">
        <w:rPr>
          <w:rFonts w:cstheme="minorHAnsi"/>
          <w:noProof/>
          <w:sz w:val="20"/>
          <w:szCs w:val="20"/>
        </w:rPr>
        <w:t>in</w:t>
      </w:r>
      <w:r w:rsidR="002437F5">
        <w:rPr>
          <w:rFonts w:cstheme="minorHAnsi"/>
          <w:sz w:val="20"/>
          <w:szCs w:val="20"/>
        </w:rPr>
        <w:t xml:space="preserve"> </w:t>
      </w:r>
      <w:r w:rsidR="007F6A2C">
        <w:rPr>
          <w:rFonts w:cstheme="minorHAnsi"/>
          <w:sz w:val="20"/>
          <w:szCs w:val="20"/>
        </w:rPr>
        <w:t xml:space="preserve">using </w:t>
      </w:r>
      <w:r w:rsidR="00437FF7">
        <w:rPr>
          <w:rFonts w:cstheme="minorHAnsi"/>
          <w:sz w:val="20"/>
          <w:szCs w:val="20"/>
        </w:rPr>
        <w:t>software</w:t>
      </w:r>
      <w:r w:rsidR="002437F5">
        <w:rPr>
          <w:rFonts w:cstheme="minorHAnsi"/>
          <w:sz w:val="20"/>
          <w:szCs w:val="20"/>
        </w:rPr>
        <w:t xml:space="preserve"> development life cycle</w:t>
      </w:r>
      <w:r w:rsidR="00C6720C">
        <w:rPr>
          <w:rFonts w:cstheme="minorHAnsi"/>
          <w:sz w:val="20"/>
          <w:szCs w:val="20"/>
        </w:rPr>
        <w:t xml:space="preserve"> </w:t>
      </w:r>
      <w:r w:rsidR="007F6A2C">
        <w:rPr>
          <w:rFonts w:cstheme="minorHAnsi"/>
          <w:noProof/>
          <w:sz w:val="20"/>
          <w:szCs w:val="20"/>
        </w:rPr>
        <w:t>with</w:t>
      </w:r>
      <w:r w:rsidR="007F6A2C" w:rsidRPr="007F6A2C">
        <w:rPr>
          <w:rFonts w:cstheme="minorHAnsi"/>
          <w:noProof/>
          <w:sz w:val="20"/>
          <w:szCs w:val="20"/>
        </w:rPr>
        <w:t xml:space="preserve"> </w:t>
      </w:r>
      <w:r w:rsidR="00C6720C">
        <w:rPr>
          <w:rFonts w:cstheme="minorHAnsi"/>
          <w:sz w:val="20"/>
          <w:szCs w:val="20"/>
        </w:rPr>
        <w:t>agile methodologies including</w:t>
      </w:r>
      <w:r w:rsidR="002437F5">
        <w:rPr>
          <w:rFonts w:cstheme="minorHAnsi"/>
          <w:sz w:val="20"/>
          <w:szCs w:val="20"/>
        </w:rPr>
        <w:t xml:space="preserve"> requirement analysis, wireframing, prototyping, development, testing, and performance </w:t>
      </w:r>
      <w:r w:rsidR="00437FF7">
        <w:rPr>
          <w:rFonts w:cstheme="minorHAnsi"/>
          <w:sz w:val="20"/>
          <w:szCs w:val="20"/>
        </w:rPr>
        <w:t>optimization</w:t>
      </w:r>
      <w:r w:rsidR="002437F5">
        <w:rPr>
          <w:rFonts w:cstheme="minorHAnsi"/>
          <w:sz w:val="20"/>
          <w:szCs w:val="20"/>
        </w:rPr>
        <w:t xml:space="preserve">. </w:t>
      </w:r>
      <w:r w:rsidR="00437FF7">
        <w:rPr>
          <w:rFonts w:cstheme="minorHAnsi"/>
          <w:sz w:val="20"/>
          <w:szCs w:val="20"/>
        </w:rPr>
        <w:t>Enhanced understanding of</w:t>
      </w:r>
      <w:r w:rsidR="00503D71">
        <w:rPr>
          <w:rFonts w:cstheme="minorHAnsi"/>
          <w:sz w:val="20"/>
          <w:szCs w:val="20"/>
        </w:rPr>
        <w:t xml:space="preserve"> </w:t>
      </w:r>
      <w:r w:rsidR="00C6720C">
        <w:rPr>
          <w:rFonts w:cstheme="minorHAnsi"/>
          <w:sz w:val="20"/>
          <w:szCs w:val="20"/>
        </w:rPr>
        <w:t xml:space="preserve">UI/UX, </w:t>
      </w:r>
      <w:r w:rsidR="002437F5">
        <w:rPr>
          <w:rFonts w:cstheme="minorHAnsi"/>
          <w:sz w:val="20"/>
          <w:szCs w:val="20"/>
        </w:rPr>
        <w:t>REST</w:t>
      </w:r>
      <w:r w:rsidR="004D68AD">
        <w:rPr>
          <w:rFonts w:cstheme="minorHAnsi"/>
          <w:sz w:val="20"/>
          <w:szCs w:val="20"/>
        </w:rPr>
        <w:t xml:space="preserve"> API</w:t>
      </w:r>
      <w:r w:rsidR="00437FF7">
        <w:rPr>
          <w:rFonts w:cstheme="minorHAnsi"/>
          <w:sz w:val="20"/>
          <w:szCs w:val="20"/>
        </w:rPr>
        <w:t>,</w:t>
      </w:r>
      <w:r w:rsidR="002437F5">
        <w:rPr>
          <w:rFonts w:cstheme="minorHAnsi"/>
          <w:sz w:val="20"/>
          <w:szCs w:val="20"/>
        </w:rPr>
        <w:t xml:space="preserve"> JSON</w:t>
      </w:r>
      <w:r w:rsidR="00F74A24">
        <w:rPr>
          <w:rFonts w:cstheme="minorHAnsi"/>
          <w:sz w:val="20"/>
          <w:szCs w:val="20"/>
        </w:rPr>
        <w:t xml:space="preserve"> Parsing</w:t>
      </w:r>
      <w:r w:rsidR="00C6720C">
        <w:rPr>
          <w:rFonts w:cstheme="minorHAnsi"/>
          <w:sz w:val="20"/>
          <w:szCs w:val="20"/>
        </w:rPr>
        <w:t xml:space="preserve"> </w:t>
      </w:r>
      <w:r w:rsidR="00437FF7">
        <w:rPr>
          <w:rFonts w:cstheme="minorHAnsi"/>
          <w:sz w:val="20"/>
          <w:szCs w:val="20"/>
        </w:rPr>
        <w:t>for developing android applications.</w:t>
      </w:r>
      <w:r w:rsidR="00063C6E">
        <w:rPr>
          <w:rFonts w:cstheme="minorHAnsi"/>
          <w:sz w:val="20"/>
          <w:szCs w:val="20"/>
        </w:rPr>
        <w:t xml:space="preserve"> </w:t>
      </w:r>
    </w:p>
    <w:p w14:paraId="6264527C" w14:textId="77777777" w:rsidR="001D6483" w:rsidRPr="005F7E27" w:rsidRDefault="001D6483" w:rsidP="00FD452B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</w:p>
    <w:p w14:paraId="3DBD549C" w14:textId="77777777" w:rsidR="00EF78F7" w:rsidRPr="007A1E4B" w:rsidRDefault="00EF78F7" w:rsidP="00EF78F7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</w:pPr>
      <w:r w:rsidRPr="007A1E4B"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  <w:t>EDUCATION</w:t>
      </w:r>
    </w:p>
    <w:p w14:paraId="2AB59B0F" w14:textId="49BAD682" w:rsidR="00424C22" w:rsidRDefault="000E4E76" w:rsidP="00E32D7A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MS, Computer Science</w:t>
      </w:r>
      <w:r w:rsidR="00072BA5" w:rsidRPr="005F7E27">
        <w:rPr>
          <w:rFonts w:cstheme="minorHAnsi"/>
          <w:b/>
          <w:sz w:val="20"/>
          <w:szCs w:val="20"/>
        </w:rPr>
        <w:tab/>
      </w:r>
      <w:r w:rsidR="00665D17">
        <w:rPr>
          <w:rFonts w:cstheme="minorHAnsi"/>
          <w:b/>
          <w:sz w:val="20"/>
          <w:szCs w:val="20"/>
        </w:rPr>
        <w:t xml:space="preserve">                             </w:t>
      </w:r>
      <w:r w:rsidR="00E8711C">
        <w:rPr>
          <w:rFonts w:cstheme="minorHAnsi"/>
          <w:b/>
          <w:sz w:val="20"/>
          <w:szCs w:val="20"/>
        </w:rPr>
        <w:t xml:space="preserve">        </w:t>
      </w:r>
      <w:r w:rsidR="00E83E1E" w:rsidRPr="005F7E27">
        <w:rPr>
          <w:rFonts w:cstheme="minorHAnsi"/>
          <w:sz w:val="20"/>
          <w:szCs w:val="20"/>
        </w:rPr>
        <w:t>California State University, Long Beach</w:t>
      </w:r>
      <w:r w:rsidR="00E83E1E" w:rsidRPr="005F7E27">
        <w:rPr>
          <w:rFonts w:cstheme="minorHAnsi"/>
          <w:sz w:val="20"/>
          <w:szCs w:val="20"/>
        </w:rPr>
        <w:tab/>
      </w:r>
      <w:r w:rsidR="00665D17">
        <w:rPr>
          <w:rFonts w:cstheme="minorHAnsi"/>
          <w:sz w:val="20"/>
          <w:szCs w:val="20"/>
        </w:rPr>
        <w:t xml:space="preserve">                                                         </w:t>
      </w:r>
      <w:r w:rsidR="003A1293">
        <w:rPr>
          <w:rFonts w:cstheme="minorHAnsi"/>
          <w:sz w:val="20"/>
          <w:szCs w:val="20"/>
        </w:rPr>
        <w:t>2016 –</w:t>
      </w:r>
      <w:r w:rsidR="00883725">
        <w:rPr>
          <w:rFonts w:cstheme="minorHAnsi"/>
          <w:sz w:val="20"/>
          <w:szCs w:val="20"/>
        </w:rPr>
        <w:t xml:space="preserve"> 2017</w:t>
      </w:r>
      <w:r w:rsidR="00072BA5" w:rsidRPr="005F7E27">
        <w:rPr>
          <w:rFonts w:cstheme="minorHAnsi"/>
          <w:b/>
          <w:sz w:val="20"/>
          <w:szCs w:val="20"/>
        </w:rPr>
        <w:tab/>
      </w:r>
    </w:p>
    <w:p w14:paraId="14AA9C5D" w14:textId="34B1B7A5" w:rsidR="00671138" w:rsidRDefault="00B35E6A" w:rsidP="00E32D7A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Mobile App Training</w:t>
      </w:r>
      <w:r w:rsidRPr="005F7E27">
        <w:rPr>
          <w:rFonts w:cstheme="minorHAnsi"/>
          <w:b/>
          <w:sz w:val="20"/>
          <w:szCs w:val="20"/>
        </w:rPr>
        <w:tab/>
      </w:r>
      <w:r w:rsidR="002475E2">
        <w:rPr>
          <w:rFonts w:cstheme="minorHAnsi"/>
          <w:b/>
          <w:sz w:val="20"/>
          <w:szCs w:val="20"/>
        </w:rPr>
        <w:t xml:space="preserve">                                     </w:t>
      </w:r>
      <w:r w:rsidR="000B39BA" w:rsidRPr="005F7E27">
        <w:rPr>
          <w:rFonts w:cstheme="minorHAnsi"/>
          <w:sz w:val="20"/>
          <w:szCs w:val="20"/>
        </w:rPr>
        <w:t>Bitcode Technologies Pvt. Ltd.</w:t>
      </w:r>
      <w:r w:rsidR="000B39BA">
        <w:rPr>
          <w:rFonts w:cstheme="minorHAnsi"/>
          <w:sz w:val="20"/>
          <w:szCs w:val="20"/>
        </w:rPr>
        <w:t>, India</w:t>
      </w:r>
      <w:r w:rsidR="000B39BA">
        <w:rPr>
          <w:rFonts w:cstheme="minorHAnsi"/>
          <w:sz w:val="20"/>
          <w:szCs w:val="20"/>
        </w:rPr>
        <w:tab/>
      </w:r>
      <w:r w:rsidR="000B6E07">
        <w:rPr>
          <w:rFonts w:cstheme="minorHAnsi"/>
          <w:sz w:val="20"/>
          <w:szCs w:val="20"/>
        </w:rPr>
        <w:t xml:space="preserve">                                                         </w:t>
      </w:r>
      <w:r w:rsidR="00671138">
        <w:rPr>
          <w:rFonts w:cstheme="minorHAnsi"/>
          <w:sz w:val="20"/>
          <w:szCs w:val="20"/>
        </w:rPr>
        <w:t xml:space="preserve">2013 – </w:t>
      </w:r>
      <w:r w:rsidR="000B39BA">
        <w:rPr>
          <w:rFonts w:cstheme="minorHAnsi"/>
          <w:sz w:val="20"/>
          <w:szCs w:val="20"/>
        </w:rPr>
        <w:t>2014</w:t>
      </w:r>
    </w:p>
    <w:p w14:paraId="23C7A1E8" w14:textId="280820B7" w:rsidR="006935CD" w:rsidRPr="005F7E27" w:rsidRDefault="000E4E76" w:rsidP="00671138">
      <w:pPr>
        <w:pStyle w:val="NoSpacing"/>
        <w:spacing w:line="280" w:lineRule="exact"/>
        <w:rPr>
          <w:rFonts w:cstheme="minorHAnsi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BE, Information Technology</w:t>
      </w:r>
      <w:r w:rsidRPr="005F7E27">
        <w:rPr>
          <w:rFonts w:cstheme="minorHAnsi"/>
          <w:b/>
          <w:sz w:val="20"/>
          <w:szCs w:val="20"/>
        </w:rPr>
        <w:tab/>
      </w:r>
      <w:r w:rsidR="008F4651">
        <w:rPr>
          <w:rFonts w:cstheme="minorHAnsi"/>
          <w:b/>
          <w:sz w:val="20"/>
          <w:szCs w:val="20"/>
        </w:rPr>
        <w:t xml:space="preserve">                     </w:t>
      </w:r>
      <w:r w:rsidR="006935CD" w:rsidRPr="005F7E27">
        <w:rPr>
          <w:rFonts w:cstheme="minorHAnsi"/>
          <w:sz w:val="20"/>
          <w:szCs w:val="20"/>
        </w:rPr>
        <w:t>University of Pune</w:t>
      </w:r>
      <w:r w:rsidR="006935CD" w:rsidRPr="005F7E27">
        <w:rPr>
          <w:rFonts w:cstheme="minorHAnsi"/>
          <w:sz w:val="20"/>
          <w:szCs w:val="20"/>
        </w:rPr>
        <w:tab/>
      </w:r>
      <w:r w:rsidR="008F4651">
        <w:rPr>
          <w:rFonts w:cstheme="minorHAnsi"/>
          <w:sz w:val="20"/>
          <w:szCs w:val="20"/>
        </w:rPr>
        <w:t xml:space="preserve">                                                                        </w:t>
      </w:r>
      <w:r w:rsidR="00E32D7A">
        <w:rPr>
          <w:rFonts w:cstheme="minorHAnsi"/>
          <w:sz w:val="20"/>
          <w:szCs w:val="20"/>
        </w:rPr>
        <w:tab/>
        <w:t xml:space="preserve">         </w:t>
      </w:r>
      <w:r w:rsidR="00D53A6A">
        <w:rPr>
          <w:rFonts w:cstheme="minorHAnsi"/>
          <w:sz w:val="20"/>
          <w:szCs w:val="20"/>
        </w:rPr>
        <w:t>2009 –</w:t>
      </w:r>
      <w:r w:rsidR="006935CD">
        <w:rPr>
          <w:rFonts w:cstheme="minorHAnsi"/>
          <w:sz w:val="20"/>
          <w:szCs w:val="20"/>
        </w:rPr>
        <w:t xml:space="preserve"> 2013</w:t>
      </w:r>
      <w:r w:rsidR="00D53A6A">
        <w:rPr>
          <w:rFonts w:cstheme="minorHAnsi"/>
          <w:sz w:val="20"/>
          <w:szCs w:val="20"/>
        </w:rPr>
        <w:t xml:space="preserve"> </w:t>
      </w:r>
    </w:p>
    <w:p w14:paraId="3CF265CD" w14:textId="77777777" w:rsidR="008F4651" w:rsidRDefault="008F4651" w:rsidP="00F020E8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</w:p>
    <w:p w14:paraId="038A0D6C" w14:textId="1C0312BC" w:rsidR="00F020E8" w:rsidRPr="007A1E4B" w:rsidRDefault="00F020E8" w:rsidP="00F020E8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</w:pPr>
      <w:r w:rsidRPr="007A1E4B"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  <w:t>TECHNICAL SKILLS</w:t>
      </w:r>
    </w:p>
    <w:p w14:paraId="753D6FD2" w14:textId="37DE24E7" w:rsidR="001D2A6B" w:rsidRDefault="00C81937" w:rsidP="0082798E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Languages</w:t>
      </w:r>
      <w:r w:rsidR="0082798E">
        <w:rPr>
          <w:rFonts w:cstheme="minorHAnsi"/>
          <w:b/>
          <w:sz w:val="20"/>
          <w:szCs w:val="20"/>
        </w:rPr>
        <w:t xml:space="preserve">: </w:t>
      </w:r>
      <w:r w:rsidR="0082798E">
        <w:rPr>
          <w:rFonts w:cstheme="minorHAnsi"/>
          <w:sz w:val="20"/>
          <w:szCs w:val="20"/>
        </w:rPr>
        <w:t>Java,</w:t>
      </w:r>
      <w:r w:rsidR="0082798E">
        <w:rPr>
          <w:rFonts w:cstheme="minorHAnsi"/>
          <w:b/>
          <w:sz w:val="20"/>
          <w:szCs w:val="20"/>
        </w:rPr>
        <w:tab/>
      </w:r>
      <w:r>
        <w:rPr>
          <w:rFonts w:cstheme="minorHAnsi"/>
          <w:sz w:val="20"/>
          <w:szCs w:val="20"/>
        </w:rPr>
        <w:t>Kotlin</w:t>
      </w:r>
      <w:r w:rsidR="00B23FB2">
        <w:rPr>
          <w:rFonts w:cstheme="minorHAnsi"/>
          <w:sz w:val="20"/>
          <w:szCs w:val="20"/>
        </w:rPr>
        <w:t>, R</w:t>
      </w:r>
      <w:r w:rsidR="00B23FB2">
        <w:rPr>
          <w:rFonts w:cstheme="minorHAnsi"/>
          <w:sz w:val="20"/>
          <w:szCs w:val="20"/>
        </w:rPr>
        <w:tab/>
      </w:r>
      <w:r w:rsidR="001D2A6B">
        <w:rPr>
          <w:rFonts w:cstheme="minorHAnsi"/>
          <w:b/>
          <w:sz w:val="20"/>
          <w:szCs w:val="20"/>
        </w:rPr>
        <w:tab/>
      </w:r>
      <w:r w:rsidR="001D2A6B">
        <w:rPr>
          <w:rFonts w:cstheme="minorHAnsi"/>
          <w:b/>
          <w:sz w:val="20"/>
          <w:szCs w:val="20"/>
        </w:rPr>
        <w:tab/>
      </w:r>
      <w:r w:rsidR="001D2A6B">
        <w:rPr>
          <w:rFonts w:cstheme="minorHAnsi"/>
          <w:b/>
          <w:sz w:val="20"/>
          <w:szCs w:val="20"/>
        </w:rPr>
        <w:tab/>
      </w:r>
      <w:r w:rsidR="001D2A6B">
        <w:rPr>
          <w:rFonts w:cstheme="minorHAnsi"/>
          <w:b/>
          <w:sz w:val="20"/>
          <w:szCs w:val="20"/>
        </w:rPr>
        <w:tab/>
      </w:r>
      <w:r w:rsidR="001D2A6B">
        <w:rPr>
          <w:rFonts w:cstheme="minorHAnsi"/>
          <w:b/>
          <w:sz w:val="20"/>
          <w:szCs w:val="20"/>
        </w:rPr>
        <w:tab/>
      </w:r>
      <w:r w:rsidR="00460290">
        <w:rPr>
          <w:rFonts w:cstheme="minorHAnsi"/>
          <w:b/>
          <w:sz w:val="20"/>
          <w:szCs w:val="20"/>
        </w:rPr>
        <w:t>Specialties</w:t>
      </w:r>
      <w:r w:rsidR="001D2A6B">
        <w:rPr>
          <w:rFonts w:cstheme="minorHAnsi"/>
          <w:b/>
          <w:sz w:val="20"/>
          <w:szCs w:val="20"/>
        </w:rPr>
        <w:t xml:space="preserve">: </w:t>
      </w:r>
      <w:r w:rsidR="001D2A6B" w:rsidRPr="005F7E27">
        <w:rPr>
          <w:rFonts w:cstheme="minorHAnsi"/>
          <w:sz w:val="20"/>
          <w:szCs w:val="20"/>
        </w:rPr>
        <w:t>Android</w:t>
      </w:r>
      <w:r w:rsidR="000F0071">
        <w:rPr>
          <w:rFonts w:cstheme="minorHAnsi"/>
          <w:sz w:val="20"/>
          <w:szCs w:val="20"/>
        </w:rPr>
        <w:t>,</w:t>
      </w:r>
      <w:r w:rsidR="000F0071" w:rsidRPr="000F0071">
        <w:rPr>
          <w:rFonts w:cstheme="minorHAnsi"/>
          <w:sz w:val="20"/>
          <w:szCs w:val="20"/>
        </w:rPr>
        <w:t xml:space="preserve"> </w:t>
      </w:r>
      <w:r w:rsidR="000F0071">
        <w:rPr>
          <w:rFonts w:cstheme="minorHAnsi"/>
          <w:sz w:val="20"/>
          <w:szCs w:val="20"/>
        </w:rPr>
        <w:t>XML,</w:t>
      </w:r>
      <w:r w:rsidR="001D2A6B">
        <w:rPr>
          <w:rFonts w:cstheme="minorHAnsi"/>
          <w:sz w:val="20"/>
          <w:szCs w:val="20"/>
        </w:rPr>
        <w:t xml:space="preserve"> REST, SOAP, JSON</w:t>
      </w:r>
      <w:r w:rsidR="003A74BD">
        <w:rPr>
          <w:rFonts w:cstheme="minorHAnsi"/>
          <w:b/>
          <w:sz w:val="20"/>
          <w:szCs w:val="20"/>
        </w:rPr>
        <w:tab/>
      </w:r>
      <w:r w:rsidR="003A74BD">
        <w:rPr>
          <w:rFonts w:cstheme="minorHAnsi"/>
          <w:b/>
          <w:sz w:val="20"/>
          <w:szCs w:val="20"/>
        </w:rPr>
        <w:tab/>
      </w:r>
    </w:p>
    <w:p w14:paraId="50DA5C35" w14:textId="11F7D691" w:rsidR="0082798E" w:rsidRPr="00E3101F" w:rsidRDefault="0082798E" w:rsidP="0082798E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Testing Framework: </w:t>
      </w:r>
      <w:r>
        <w:rPr>
          <w:rFonts w:cstheme="minorHAnsi"/>
          <w:sz w:val="20"/>
          <w:szCs w:val="20"/>
        </w:rPr>
        <w:t>JUnit, Espresso, white box/black box</w:t>
      </w:r>
      <w:r w:rsidR="001D2A6B">
        <w:rPr>
          <w:rFonts w:cstheme="minorHAnsi"/>
          <w:sz w:val="20"/>
          <w:szCs w:val="20"/>
        </w:rPr>
        <w:tab/>
      </w:r>
      <w:r w:rsidR="001D2A6B">
        <w:rPr>
          <w:rFonts w:cstheme="minorHAnsi"/>
          <w:sz w:val="20"/>
          <w:szCs w:val="20"/>
        </w:rPr>
        <w:tab/>
      </w:r>
      <w:r w:rsidR="001D2A6B" w:rsidRPr="005F7E27">
        <w:rPr>
          <w:rFonts w:cstheme="minorHAnsi"/>
          <w:b/>
          <w:sz w:val="20"/>
          <w:szCs w:val="20"/>
        </w:rPr>
        <w:t xml:space="preserve">Designing Tools: </w:t>
      </w:r>
      <w:r w:rsidR="001D2A6B" w:rsidRPr="005F7E27">
        <w:rPr>
          <w:rFonts w:cstheme="minorHAnsi"/>
          <w:sz w:val="20"/>
          <w:szCs w:val="20"/>
        </w:rPr>
        <w:t xml:space="preserve">Pencil 2.0.5, </w:t>
      </w:r>
      <w:r w:rsidR="001D2A6B" w:rsidRPr="00E54CF2">
        <w:rPr>
          <w:rFonts w:cstheme="minorHAnsi"/>
          <w:noProof/>
          <w:sz w:val="20"/>
          <w:szCs w:val="20"/>
        </w:rPr>
        <w:t>Mock</w:t>
      </w:r>
      <w:r w:rsidR="001D2A6B">
        <w:rPr>
          <w:rFonts w:cstheme="minorHAnsi"/>
          <w:noProof/>
          <w:sz w:val="20"/>
          <w:szCs w:val="20"/>
        </w:rPr>
        <w:t xml:space="preserve"> </w:t>
      </w:r>
      <w:r w:rsidR="001D2A6B" w:rsidRPr="00E54CF2">
        <w:rPr>
          <w:rFonts w:cstheme="minorHAnsi"/>
          <w:noProof/>
          <w:sz w:val="20"/>
          <w:szCs w:val="20"/>
        </w:rPr>
        <w:t>plus</w:t>
      </w:r>
      <w:r w:rsidR="001D2A6B" w:rsidRPr="005F7E27">
        <w:rPr>
          <w:rFonts w:cstheme="minorHAnsi"/>
          <w:sz w:val="20"/>
          <w:szCs w:val="20"/>
        </w:rPr>
        <w:t>, Photoshop</w:t>
      </w:r>
    </w:p>
    <w:p w14:paraId="43B33F46" w14:textId="3B847D62" w:rsidR="0082798E" w:rsidRPr="005F7E27" w:rsidRDefault="0082798E" w:rsidP="0082798E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Methodologies: </w:t>
      </w:r>
      <w:r w:rsidRPr="005F7E27">
        <w:rPr>
          <w:rFonts w:cstheme="minorHAnsi"/>
          <w:sz w:val="20"/>
          <w:szCs w:val="20"/>
        </w:rPr>
        <w:t xml:space="preserve">UML, Agile, </w:t>
      </w:r>
      <w:r>
        <w:rPr>
          <w:rFonts w:cstheme="minorHAnsi"/>
          <w:sz w:val="20"/>
          <w:szCs w:val="20"/>
        </w:rPr>
        <w:t xml:space="preserve">Scrum, Waterfall, </w:t>
      </w:r>
      <w:r w:rsidRPr="005F7E27">
        <w:rPr>
          <w:rFonts w:cstheme="minorHAnsi"/>
          <w:sz w:val="20"/>
          <w:szCs w:val="20"/>
        </w:rPr>
        <w:t>Singleton</w:t>
      </w:r>
      <w:r w:rsidR="001D2A6B">
        <w:rPr>
          <w:rFonts w:cstheme="minorHAnsi"/>
          <w:sz w:val="20"/>
          <w:szCs w:val="20"/>
        </w:rPr>
        <w:tab/>
      </w:r>
      <w:r w:rsidR="001D2A6B">
        <w:rPr>
          <w:rFonts w:cstheme="minorHAnsi"/>
          <w:sz w:val="20"/>
          <w:szCs w:val="20"/>
        </w:rPr>
        <w:tab/>
      </w:r>
      <w:r w:rsidR="001D2A6B" w:rsidRPr="005F7E27">
        <w:rPr>
          <w:rFonts w:cstheme="minorHAnsi"/>
          <w:b/>
          <w:sz w:val="20"/>
          <w:szCs w:val="20"/>
        </w:rPr>
        <w:t xml:space="preserve">Operating Systems: </w:t>
      </w:r>
      <w:r w:rsidR="001D2A6B" w:rsidRPr="005F7E27">
        <w:rPr>
          <w:rFonts w:cstheme="minorHAnsi"/>
          <w:sz w:val="20"/>
          <w:szCs w:val="20"/>
        </w:rPr>
        <w:t>Windows, Linux, Ubuntu, Mac</w:t>
      </w:r>
    </w:p>
    <w:p w14:paraId="5219044F" w14:textId="2C54DBED" w:rsidR="00C81937" w:rsidRPr="005F7E27" w:rsidRDefault="003C22CA" w:rsidP="00FD452B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Web Technologies: </w:t>
      </w:r>
      <w:r>
        <w:rPr>
          <w:rFonts w:cstheme="minorHAnsi"/>
          <w:sz w:val="20"/>
          <w:szCs w:val="20"/>
        </w:rPr>
        <w:t>HTML5, CSS3</w:t>
      </w:r>
      <w:r w:rsidR="008C09C4">
        <w:rPr>
          <w:rFonts w:cstheme="minorHAnsi"/>
          <w:b/>
          <w:sz w:val="20"/>
          <w:szCs w:val="20"/>
        </w:rPr>
        <w:t xml:space="preserve">, </w:t>
      </w:r>
      <w:r w:rsidR="008C09C4">
        <w:rPr>
          <w:rFonts w:cstheme="minorHAnsi"/>
          <w:sz w:val="20"/>
          <w:szCs w:val="20"/>
        </w:rPr>
        <w:t>Bootstrap</w:t>
      </w:r>
      <w:r w:rsidR="0082798E">
        <w:rPr>
          <w:rFonts w:cstheme="minorHAnsi"/>
          <w:b/>
          <w:sz w:val="20"/>
          <w:szCs w:val="20"/>
        </w:rPr>
        <w:tab/>
      </w:r>
      <w:r w:rsidR="0082798E">
        <w:rPr>
          <w:rFonts w:cstheme="minorHAnsi"/>
          <w:b/>
          <w:sz w:val="20"/>
          <w:szCs w:val="20"/>
        </w:rPr>
        <w:tab/>
      </w:r>
      <w:r w:rsidR="0082798E">
        <w:rPr>
          <w:rFonts w:cstheme="minorHAnsi"/>
          <w:b/>
          <w:sz w:val="20"/>
          <w:szCs w:val="20"/>
        </w:rPr>
        <w:tab/>
      </w:r>
      <w:r w:rsidR="0082798E">
        <w:rPr>
          <w:rFonts w:cstheme="minorHAnsi"/>
          <w:b/>
          <w:sz w:val="20"/>
          <w:szCs w:val="20"/>
        </w:rPr>
        <w:tab/>
      </w:r>
      <w:r w:rsidR="001D2A6B" w:rsidRPr="005F7E27">
        <w:rPr>
          <w:rFonts w:cstheme="minorHAnsi"/>
          <w:b/>
          <w:sz w:val="20"/>
          <w:szCs w:val="20"/>
        </w:rPr>
        <w:t xml:space="preserve">Version Control System: </w:t>
      </w:r>
      <w:r w:rsidR="001D2A6B" w:rsidRPr="005F7E27">
        <w:rPr>
          <w:rFonts w:cstheme="minorHAnsi"/>
          <w:sz w:val="20"/>
          <w:szCs w:val="20"/>
        </w:rPr>
        <w:t>GitHub</w:t>
      </w:r>
      <w:r w:rsidR="001D2A6B">
        <w:rPr>
          <w:rFonts w:cstheme="minorHAnsi"/>
          <w:sz w:val="20"/>
          <w:szCs w:val="20"/>
        </w:rPr>
        <w:tab/>
      </w:r>
      <w:r w:rsidR="001D2A6B">
        <w:rPr>
          <w:rFonts w:cstheme="minorHAnsi"/>
          <w:sz w:val="20"/>
          <w:szCs w:val="20"/>
        </w:rPr>
        <w:tab/>
      </w:r>
      <w:r w:rsidR="001D2A6B">
        <w:rPr>
          <w:rFonts w:cstheme="minorHAnsi"/>
          <w:sz w:val="20"/>
          <w:szCs w:val="20"/>
        </w:rPr>
        <w:tab/>
      </w:r>
      <w:r w:rsidR="001D2A6B">
        <w:rPr>
          <w:rFonts w:cstheme="minorHAnsi"/>
          <w:sz w:val="20"/>
          <w:szCs w:val="20"/>
        </w:rPr>
        <w:tab/>
      </w:r>
      <w:r w:rsidR="001D2A6B">
        <w:rPr>
          <w:rFonts w:cstheme="minorHAnsi"/>
          <w:sz w:val="20"/>
          <w:szCs w:val="20"/>
        </w:rPr>
        <w:tab/>
      </w:r>
    </w:p>
    <w:p w14:paraId="2DB4BAD8" w14:textId="77777777" w:rsidR="00485C26" w:rsidRPr="007A1E4B" w:rsidRDefault="00485C26" w:rsidP="00485C26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</w:pPr>
      <w:r w:rsidRPr="007A1E4B"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  <w:t>PROJECTS</w:t>
      </w:r>
      <w:r w:rsidR="00C70B60" w:rsidRPr="007A1E4B"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  <w:t xml:space="preserve"> / EXPERIENCE</w:t>
      </w:r>
    </w:p>
    <w:p w14:paraId="0970BB40" w14:textId="0992D18B" w:rsidR="00632CAC" w:rsidRPr="00113887" w:rsidRDefault="004B6904" w:rsidP="00632CAC">
      <w:pPr>
        <w:pStyle w:val="NoSpacing"/>
        <w:spacing w:line="280" w:lineRule="exact"/>
        <w:jc w:val="both"/>
        <w:rPr>
          <w:rFonts w:cstheme="minorHAnsi"/>
          <w:color w:val="7B7B7B" w:themeColor="accent3" w:themeShade="BF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Bluetooth Messenger – </w:t>
      </w:r>
      <w:r>
        <w:rPr>
          <w:rFonts w:cstheme="minorHAnsi"/>
          <w:sz w:val="20"/>
          <w:szCs w:val="20"/>
        </w:rPr>
        <w:t>Android, Blu</w:t>
      </w:r>
      <w:r w:rsidR="005A738B">
        <w:rPr>
          <w:rFonts w:cstheme="minorHAnsi"/>
          <w:sz w:val="20"/>
          <w:szCs w:val="20"/>
        </w:rPr>
        <w:t>e</w:t>
      </w:r>
      <w:r>
        <w:rPr>
          <w:rFonts w:cstheme="minorHAnsi"/>
          <w:sz w:val="20"/>
          <w:szCs w:val="20"/>
        </w:rPr>
        <w:t>tooth low energy(BLE), Socket programming, Multithreading, SQLite                                  May 2017</w:t>
      </w:r>
    </w:p>
    <w:p w14:paraId="3C8DAA4E" w14:textId="2D71E7F9" w:rsidR="009D2133" w:rsidRPr="009D2133" w:rsidRDefault="009D2133" w:rsidP="00632CA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Developed </w:t>
      </w:r>
      <w:r w:rsidR="00632CAC" w:rsidRPr="00480C8C">
        <w:rPr>
          <w:rFonts w:cstheme="minorHAnsi"/>
          <w:color w:val="24292E"/>
          <w:sz w:val="20"/>
          <w:szCs w:val="20"/>
          <w:shd w:val="clear" w:color="auto" w:fill="FFFFFF"/>
        </w:rPr>
        <w:t>Android application to</w:t>
      </w:r>
      <w:r w:rsidR="00632CAC"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overcome the limitation of group communication using </w:t>
      </w:r>
      <w:r w:rsidR="00460290">
        <w:rPr>
          <w:rFonts w:cstheme="minorHAnsi"/>
          <w:color w:val="24292E"/>
          <w:sz w:val="20"/>
          <w:szCs w:val="20"/>
          <w:shd w:val="clear" w:color="auto" w:fill="FFFFFF"/>
        </w:rPr>
        <w:t>Bluetooth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technology.</w:t>
      </w:r>
    </w:p>
    <w:p w14:paraId="34E0A117" w14:textId="0F04CD02" w:rsidR="009D2133" w:rsidRPr="009D2133" w:rsidRDefault="009D2133" w:rsidP="00632CA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Maintained a pool of connected devices and synchronized </w:t>
      </w:r>
      <w:r w:rsidR="00157BB6">
        <w:rPr>
          <w:rFonts w:cstheme="minorHAnsi"/>
          <w:color w:val="24292E"/>
          <w:sz w:val="20"/>
          <w:szCs w:val="20"/>
          <w:shd w:val="clear" w:color="auto" w:fill="FFFFFF"/>
        </w:rPr>
        <w:t xml:space="preserve">exchange 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of </w:t>
      </w:r>
      <w:r w:rsidR="00157BB6">
        <w:rPr>
          <w:rFonts w:cstheme="minorHAnsi"/>
          <w:color w:val="24292E"/>
          <w:sz w:val="20"/>
          <w:szCs w:val="20"/>
          <w:shd w:val="clear" w:color="auto" w:fill="FFFFFF"/>
        </w:rPr>
        <w:t xml:space="preserve">information 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>using multithreading.</w:t>
      </w:r>
    </w:p>
    <w:p w14:paraId="0EC815DC" w14:textId="360728B3" w:rsidR="00DA3D37" w:rsidRPr="00DA3D37" w:rsidRDefault="009D2133" w:rsidP="00DA3D37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color w:val="24292E"/>
          <w:sz w:val="20"/>
          <w:szCs w:val="20"/>
          <w:shd w:val="clear" w:color="auto" w:fill="FFFFFF"/>
        </w:rPr>
        <w:t>Enhanced use of socket programming to share</w:t>
      </w:r>
      <w:r w:rsidR="00157BB6">
        <w:rPr>
          <w:rFonts w:cstheme="minorHAnsi"/>
          <w:color w:val="24292E"/>
          <w:sz w:val="20"/>
          <w:szCs w:val="20"/>
          <w:shd w:val="clear" w:color="auto" w:fill="FFFFFF"/>
        </w:rPr>
        <w:t xml:space="preserve"> text, images, 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and </w:t>
      </w:r>
      <w:r w:rsidR="00157BB6">
        <w:rPr>
          <w:rFonts w:cstheme="minorHAnsi"/>
          <w:color w:val="24292E"/>
          <w:sz w:val="20"/>
          <w:szCs w:val="20"/>
          <w:shd w:val="clear" w:color="auto" w:fill="FFFFFF"/>
        </w:rPr>
        <w:t>aud</w:t>
      </w:r>
      <w:r w:rsidR="006177C2">
        <w:rPr>
          <w:rFonts w:cstheme="minorHAnsi"/>
          <w:color w:val="24292E"/>
          <w:sz w:val="20"/>
          <w:szCs w:val="20"/>
          <w:shd w:val="clear" w:color="auto" w:fill="FFFFFF"/>
        </w:rPr>
        <w:t>io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using</w:t>
      </w:r>
      <w:r w:rsidR="007C340F">
        <w:rPr>
          <w:rFonts w:cstheme="minorHAnsi"/>
          <w:color w:val="24292E"/>
          <w:sz w:val="20"/>
          <w:szCs w:val="20"/>
          <w:shd w:val="clear" w:color="auto" w:fill="FFFFFF"/>
        </w:rPr>
        <w:t xml:space="preserve"> the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="007C340F">
        <w:rPr>
          <w:rFonts w:cstheme="minorHAnsi"/>
          <w:noProof/>
          <w:color w:val="24292E"/>
          <w:sz w:val="20"/>
          <w:szCs w:val="20"/>
          <w:shd w:val="clear" w:color="auto" w:fill="FFFFFF"/>
        </w:rPr>
        <w:t>B</w:t>
      </w:r>
      <w:r w:rsidRPr="007C340F">
        <w:rPr>
          <w:rFonts w:cstheme="minorHAnsi"/>
          <w:noProof/>
          <w:color w:val="24292E"/>
          <w:sz w:val="20"/>
          <w:szCs w:val="20"/>
          <w:shd w:val="clear" w:color="auto" w:fill="FFFFFF"/>
        </w:rPr>
        <w:t>luetooth connection</w:t>
      </w:r>
      <w:r w:rsidR="006177C2">
        <w:rPr>
          <w:rFonts w:cstheme="minorHAnsi"/>
          <w:color w:val="24292E"/>
          <w:sz w:val="20"/>
          <w:szCs w:val="20"/>
          <w:shd w:val="clear" w:color="auto" w:fill="FFFFFF"/>
        </w:rPr>
        <w:t>.</w:t>
      </w:r>
    </w:p>
    <w:p w14:paraId="271344A7" w14:textId="0CBD9F56" w:rsidR="00BA307F" w:rsidRDefault="00460290" w:rsidP="00BA307F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DA3D37">
        <w:rPr>
          <w:rFonts w:cstheme="minorHAnsi"/>
          <w:sz w:val="20"/>
          <w:szCs w:val="20"/>
        </w:rPr>
        <w:t>GitHub</w:t>
      </w:r>
      <w:r w:rsidR="00DA3D37" w:rsidRPr="00DA3D37">
        <w:rPr>
          <w:rFonts w:cstheme="minorHAnsi"/>
          <w:sz w:val="20"/>
          <w:szCs w:val="20"/>
        </w:rPr>
        <w:t xml:space="preserve"> - </w:t>
      </w:r>
      <w:hyperlink r:id="rId10" w:history="1">
        <w:r w:rsidR="00BA307F" w:rsidRPr="00857D06">
          <w:rPr>
            <w:rStyle w:val="Hyperlink"/>
            <w:rFonts w:cstheme="minorHAnsi"/>
            <w:sz w:val="20"/>
            <w:szCs w:val="20"/>
          </w:rPr>
          <w:t>https://github.com/HemantNimje/BluetoothMessenger</w:t>
        </w:r>
      </w:hyperlink>
    </w:p>
    <w:p w14:paraId="5BE62919" w14:textId="77777777" w:rsidR="00354E65" w:rsidRPr="00354E65" w:rsidRDefault="00354E65" w:rsidP="00354E65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</w:p>
    <w:p w14:paraId="27C39BE5" w14:textId="4C77DDDF" w:rsidR="00754AB4" w:rsidRPr="00237AD0" w:rsidRDefault="004B6904" w:rsidP="00113887">
      <w:pPr>
        <w:pStyle w:val="NoSpacing"/>
        <w:spacing w:line="280" w:lineRule="exact"/>
        <w:jc w:val="both"/>
        <w:rPr>
          <w:rFonts w:cstheme="minorHAnsi"/>
          <w:color w:val="7F7F7F" w:themeColor="text1" w:themeTint="80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Taco pronto – </w:t>
      </w:r>
      <w:r>
        <w:rPr>
          <w:rFonts w:cstheme="minorHAnsi"/>
          <w:sz w:val="20"/>
          <w:szCs w:val="20"/>
        </w:rPr>
        <w:t>Android, SMS integration, Mockplus</w:t>
      </w:r>
      <w:r w:rsidR="00CC4D2F">
        <w:rPr>
          <w:rFonts w:cstheme="minorHAnsi"/>
          <w:sz w:val="20"/>
          <w:szCs w:val="20"/>
        </w:rPr>
        <w:tab/>
      </w:r>
      <w:r w:rsidR="00CC4D2F">
        <w:rPr>
          <w:rFonts w:cstheme="minorHAnsi"/>
          <w:sz w:val="20"/>
          <w:szCs w:val="20"/>
        </w:rPr>
        <w:tab/>
      </w:r>
      <w:r w:rsidR="000E1F70">
        <w:rPr>
          <w:rFonts w:cstheme="minorHAnsi"/>
          <w:sz w:val="20"/>
          <w:szCs w:val="20"/>
        </w:rPr>
        <w:tab/>
      </w:r>
      <w:r w:rsidR="000E1F70">
        <w:rPr>
          <w:rFonts w:cstheme="minorHAnsi"/>
          <w:sz w:val="20"/>
          <w:szCs w:val="20"/>
        </w:rPr>
        <w:tab/>
      </w:r>
      <w:r w:rsidR="000E1F70">
        <w:rPr>
          <w:rFonts w:cstheme="minorHAnsi"/>
          <w:sz w:val="20"/>
          <w:szCs w:val="20"/>
        </w:rPr>
        <w:tab/>
      </w:r>
      <w:r w:rsidR="000E1F70">
        <w:rPr>
          <w:rFonts w:cstheme="minorHAnsi"/>
          <w:sz w:val="20"/>
          <w:szCs w:val="20"/>
        </w:rPr>
        <w:tab/>
      </w:r>
      <w:r w:rsidR="000E1F70">
        <w:rPr>
          <w:rFonts w:cstheme="minorHAnsi"/>
          <w:sz w:val="20"/>
          <w:szCs w:val="20"/>
        </w:rPr>
        <w:tab/>
      </w:r>
      <w:r w:rsidR="000E1F70">
        <w:rPr>
          <w:rFonts w:cstheme="minorHAnsi"/>
          <w:sz w:val="20"/>
          <w:szCs w:val="20"/>
        </w:rPr>
        <w:tab/>
        <w:t xml:space="preserve">               Feb 2017</w:t>
      </w:r>
    </w:p>
    <w:p w14:paraId="4858A123" w14:textId="692AC37C" w:rsidR="003374BE" w:rsidRPr="003374BE" w:rsidRDefault="00AF4217" w:rsidP="00DE1AC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>
        <w:rPr>
          <w:rFonts w:cstheme="minorHAnsi"/>
          <w:color w:val="24292E"/>
          <w:sz w:val="20"/>
          <w:szCs w:val="20"/>
          <w:shd w:val="clear" w:color="auto" w:fill="FFFFFF"/>
        </w:rPr>
        <w:t>Developed</w:t>
      </w:r>
      <w:r w:rsidR="003374BE">
        <w:rPr>
          <w:rFonts w:cstheme="minorHAnsi"/>
          <w:color w:val="24292E"/>
          <w:sz w:val="20"/>
          <w:szCs w:val="20"/>
          <w:shd w:val="clear" w:color="auto" w:fill="FFFFFF"/>
        </w:rPr>
        <w:t xml:space="preserve"> a</w:t>
      </w:r>
      <w:r w:rsidR="00113887" w:rsidRPr="00DA4D89">
        <w:rPr>
          <w:rFonts w:cstheme="minorHAnsi"/>
          <w:color w:val="24292E"/>
          <w:sz w:val="20"/>
          <w:szCs w:val="20"/>
          <w:shd w:val="clear" w:color="auto" w:fill="FFFFFF"/>
        </w:rPr>
        <w:t>ndroid application</w:t>
      </w:r>
      <w:r w:rsidR="003374BE">
        <w:rPr>
          <w:rFonts w:cstheme="minorHAnsi"/>
          <w:color w:val="24292E"/>
          <w:sz w:val="20"/>
          <w:szCs w:val="20"/>
          <w:shd w:val="clear" w:color="auto" w:fill="FFFFFF"/>
        </w:rPr>
        <w:t xml:space="preserve"> to a</w:t>
      </w:r>
      <w:r w:rsidR="003374BE" w:rsidRPr="00DA4D89">
        <w:rPr>
          <w:rFonts w:cstheme="minorHAnsi"/>
          <w:color w:val="24292E"/>
          <w:sz w:val="20"/>
          <w:szCs w:val="20"/>
          <w:shd w:val="clear" w:color="auto" w:fill="FFFFFF"/>
        </w:rPr>
        <w:t xml:space="preserve">utomate </w:t>
      </w:r>
      <w:r w:rsidR="00CF2AED">
        <w:rPr>
          <w:rFonts w:cstheme="minorHAnsi"/>
          <w:color w:val="24292E"/>
          <w:sz w:val="20"/>
          <w:szCs w:val="20"/>
          <w:shd w:val="clear" w:color="auto" w:fill="FFFFFF"/>
        </w:rPr>
        <w:t>r</w:t>
      </w:r>
      <w:r w:rsidR="003374BE" w:rsidRPr="00DA4D89">
        <w:rPr>
          <w:rFonts w:cstheme="minorHAnsi"/>
          <w:color w:val="24292E"/>
          <w:sz w:val="20"/>
          <w:szCs w:val="20"/>
          <w:shd w:val="clear" w:color="auto" w:fill="FFFFFF"/>
        </w:rPr>
        <w:t>estaurant ordering service with SMS integration</w:t>
      </w:r>
      <w:r w:rsidR="0043173D">
        <w:rPr>
          <w:rFonts w:cstheme="minorHAnsi"/>
          <w:color w:val="24292E"/>
          <w:sz w:val="20"/>
          <w:szCs w:val="20"/>
          <w:shd w:val="clear" w:color="auto" w:fill="FFFFFF"/>
        </w:rPr>
        <w:t>.</w:t>
      </w:r>
    </w:p>
    <w:p w14:paraId="4A4D6ED6" w14:textId="615D1466" w:rsidR="003374BE" w:rsidRPr="003374BE" w:rsidRDefault="00FF5388" w:rsidP="003374BE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>
        <w:rPr>
          <w:rFonts w:cstheme="minorHAnsi"/>
          <w:color w:val="24292E"/>
          <w:sz w:val="20"/>
          <w:szCs w:val="20"/>
          <w:shd w:val="clear" w:color="auto" w:fill="FFFFFF"/>
        </w:rPr>
        <w:t>D</w:t>
      </w:r>
      <w:r w:rsidR="003374BE">
        <w:rPr>
          <w:rFonts w:cstheme="minorHAnsi"/>
          <w:color w:val="24292E"/>
          <w:sz w:val="20"/>
          <w:szCs w:val="20"/>
          <w:shd w:val="clear" w:color="auto" w:fill="FFFFFF"/>
        </w:rPr>
        <w:t xml:space="preserve">esigned to support 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>Android 5.0+</w:t>
      </w:r>
      <w:r w:rsidR="003374BE">
        <w:rPr>
          <w:rFonts w:cstheme="minorHAnsi"/>
          <w:color w:val="24292E"/>
          <w:sz w:val="20"/>
          <w:szCs w:val="20"/>
          <w:shd w:val="clear" w:color="auto" w:fill="FFFFFF"/>
        </w:rPr>
        <w:t xml:space="preserve"> devices </w:t>
      </w:r>
      <w:r w:rsidR="0043173D">
        <w:rPr>
          <w:rFonts w:cstheme="minorHAnsi"/>
          <w:color w:val="24292E"/>
          <w:sz w:val="20"/>
          <w:szCs w:val="20"/>
          <w:shd w:val="clear" w:color="auto" w:fill="FFFFFF"/>
        </w:rPr>
        <w:t xml:space="preserve">by </w:t>
      </w:r>
      <w:r w:rsidR="003374BE">
        <w:rPr>
          <w:rFonts w:cstheme="minorHAnsi"/>
          <w:color w:val="24292E"/>
          <w:sz w:val="20"/>
          <w:szCs w:val="20"/>
          <w:shd w:val="clear" w:color="auto" w:fill="FFFFFF"/>
        </w:rPr>
        <w:t>following material design guidelines.</w:t>
      </w:r>
    </w:p>
    <w:p w14:paraId="3F631B70" w14:textId="5717D7E0" w:rsidR="00A25173" w:rsidRPr="00EA07D1" w:rsidRDefault="00FF5388" w:rsidP="00A25173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>
        <w:rPr>
          <w:rFonts w:cstheme="minorHAnsi"/>
          <w:color w:val="24292E"/>
          <w:sz w:val="20"/>
          <w:szCs w:val="20"/>
          <w:shd w:val="clear" w:color="auto" w:fill="FFFFFF"/>
        </w:rPr>
        <w:t>Used w</w:t>
      </w:r>
      <w:r w:rsidR="00A25173" w:rsidRPr="00113887">
        <w:rPr>
          <w:rFonts w:cstheme="minorHAnsi"/>
          <w:color w:val="24292E"/>
          <w:sz w:val="20"/>
          <w:szCs w:val="20"/>
          <w:shd w:val="clear" w:color="auto" w:fill="FFFFFF"/>
        </w:rPr>
        <w:t>ireframes</w:t>
      </w:r>
      <w:r w:rsidR="00DE67F9">
        <w:rPr>
          <w:rFonts w:cstheme="minorHAnsi"/>
          <w:color w:val="24292E"/>
          <w:sz w:val="20"/>
          <w:szCs w:val="20"/>
          <w:shd w:val="clear" w:color="auto" w:fill="FFFFFF"/>
        </w:rPr>
        <w:t>/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>p</w:t>
      </w:r>
      <w:r w:rsidR="00DE67F9">
        <w:rPr>
          <w:rFonts w:cstheme="minorHAnsi"/>
          <w:color w:val="24292E"/>
          <w:sz w:val="20"/>
          <w:szCs w:val="20"/>
          <w:shd w:val="clear" w:color="auto" w:fill="FFFFFF"/>
        </w:rPr>
        <w:t>rototyping at early stages of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="00DE67F9">
        <w:rPr>
          <w:rFonts w:cstheme="minorHAnsi"/>
          <w:color w:val="24292E"/>
          <w:sz w:val="20"/>
          <w:szCs w:val="20"/>
          <w:shd w:val="clear" w:color="auto" w:fill="FFFFFF"/>
        </w:rPr>
        <w:t xml:space="preserve">software development </w:t>
      </w:r>
      <w:r w:rsidR="00DE67F9" w:rsidRPr="007C340F">
        <w:rPr>
          <w:rFonts w:cstheme="minorHAnsi"/>
          <w:noProof/>
          <w:color w:val="24292E"/>
          <w:sz w:val="20"/>
          <w:szCs w:val="20"/>
          <w:shd w:val="clear" w:color="auto" w:fill="FFFFFF"/>
        </w:rPr>
        <w:t>lifecycle</w:t>
      </w:r>
      <w:r w:rsidR="00DE67F9">
        <w:rPr>
          <w:rFonts w:cstheme="minorHAnsi"/>
          <w:color w:val="24292E"/>
          <w:sz w:val="20"/>
          <w:szCs w:val="20"/>
          <w:shd w:val="clear" w:color="auto" w:fill="FFFFFF"/>
        </w:rPr>
        <w:t>.</w:t>
      </w:r>
    </w:p>
    <w:p w14:paraId="0898EEFE" w14:textId="21CE27FE" w:rsidR="00DE582B" w:rsidRDefault="00CF2AED" w:rsidP="00DE582B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CF2AED">
        <w:rPr>
          <w:rFonts w:cstheme="minorHAnsi"/>
          <w:color w:val="24292E"/>
          <w:sz w:val="20"/>
          <w:szCs w:val="20"/>
          <w:shd w:val="clear" w:color="auto" w:fill="FFFFFF"/>
        </w:rPr>
        <w:t xml:space="preserve">Incorporated </w:t>
      </w:r>
      <w:r w:rsidR="00DE67F9" w:rsidRPr="00CF2AED">
        <w:rPr>
          <w:rFonts w:cstheme="minorHAnsi"/>
          <w:color w:val="24292E"/>
          <w:sz w:val="20"/>
          <w:szCs w:val="20"/>
          <w:shd w:val="clear" w:color="auto" w:fill="FFFFFF"/>
        </w:rPr>
        <w:t xml:space="preserve">80+ components for </w:t>
      </w:r>
      <w:r w:rsidR="00DE67F9" w:rsidRPr="007C340F">
        <w:rPr>
          <w:rFonts w:cstheme="minorHAnsi"/>
          <w:noProof/>
          <w:color w:val="24292E"/>
          <w:sz w:val="20"/>
          <w:szCs w:val="20"/>
          <w:shd w:val="clear" w:color="auto" w:fill="FFFFFF"/>
        </w:rPr>
        <w:t>analy</w:t>
      </w:r>
      <w:r w:rsidR="007C340F">
        <w:rPr>
          <w:rFonts w:cstheme="minorHAnsi"/>
          <w:noProof/>
          <w:color w:val="24292E"/>
          <w:sz w:val="20"/>
          <w:szCs w:val="20"/>
          <w:shd w:val="clear" w:color="auto" w:fill="FFFFFF"/>
        </w:rPr>
        <w:t>z</w:t>
      </w:r>
      <w:r w:rsidR="00DE67F9" w:rsidRPr="007C340F">
        <w:rPr>
          <w:rFonts w:cstheme="minorHAnsi"/>
          <w:noProof/>
          <w:color w:val="24292E"/>
          <w:sz w:val="20"/>
          <w:szCs w:val="20"/>
          <w:shd w:val="clear" w:color="auto" w:fill="FFFFFF"/>
        </w:rPr>
        <w:t>ing</w:t>
      </w:r>
      <w:r w:rsidR="006F70B0">
        <w:rPr>
          <w:rFonts w:cstheme="minorHAnsi"/>
          <w:noProof/>
          <w:color w:val="24292E"/>
          <w:sz w:val="20"/>
          <w:szCs w:val="20"/>
          <w:shd w:val="clear" w:color="auto" w:fill="FFFFFF"/>
        </w:rPr>
        <w:t xml:space="preserve"> the</w:t>
      </w:r>
      <w:r w:rsidR="00DE67F9" w:rsidRPr="00CF2AED"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="007C340F">
        <w:rPr>
          <w:rFonts w:cstheme="minorHAnsi"/>
          <w:noProof/>
          <w:color w:val="24292E"/>
          <w:sz w:val="20"/>
          <w:szCs w:val="20"/>
          <w:shd w:val="clear" w:color="auto" w:fill="FFFFFF"/>
        </w:rPr>
        <w:t>application performance</w:t>
      </w:r>
      <w:r w:rsidR="00C46A78">
        <w:rPr>
          <w:rFonts w:cstheme="minorHAnsi"/>
          <w:color w:val="24292E"/>
          <w:sz w:val="20"/>
          <w:szCs w:val="20"/>
          <w:shd w:val="clear" w:color="auto" w:fill="FFFFFF"/>
        </w:rPr>
        <w:t>.</w:t>
      </w:r>
    </w:p>
    <w:p w14:paraId="0B464CFE" w14:textId="62E817E4" w:rsidR="00BA307F" w:rsidRPr="00DE582B" w:rsidRDefault="00460290" w:rsidP="00DE582B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DE582B">
        <w:rPr>
          <w:rFonts w:cstheme="minorHAnsi"/>
          <w:sz w:val="20"/>
          <w:szCs w:val="20"/>
        </w:rPr>
        <w:t>GitHub</w:t>
      </w:r>
      <w:r w:rsidR="00BA307F" w:rsidRPr="00DE582B">
        <w:rPr>
          <w:rFonts w:cstheme="minorHAnsi"/>
          <w:sz w:val="20"/>
          <w:szCs w:val="20"/>
        </w:rPr>
        <w:t xml:space="preserve"> - </w:t>
      </w:r>
      <w:hyperlink r:id="rId11" w:history="1">
        <w:r w:rsidR="00BA307F" w:rsidRPr="00DE582B">
          <w:rPr>
            <w:rStyle w:val="Hyperlink"/>
            <w:rFonts w:cstheme="minorHAnsi"/>
            <w:sz w:val="20"/>
            <w:szCs w:val="20"/>
          </w:rPr>
          <w:t>https://github.com/HemantNimje/TacoPronto</w:t>
        </w:r>
      </w:hyperlink>
    </w:p>
    <w:p w14:paraId="027A905F" w14:textId="77777777" w:rsidR="00CF2AED" w:rsidRPr="00CF2AED" w:rsidRDefault="00CF2AED" w:rsidP="00CF2AED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</w:p>
    <w:p w14:paraId="60016310" w14:textId="58764151" w:rsidR="00C70B60" w:rsidRPr="00335F88" w:rsidRDefault="000134B6" w:rsidP="00C70B60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>Portfolio Website:</w:t>
      </w:r>
      <w:r w:rsidR="002A1D86" w:rsidRPr="005F7E27">
        <w:rPr>
          <w:rFonts w:cstheme="minorHAnsi"/>
          <w:b/>
          <w:sz w:val="20"/>
          <w:szCs w:val="20"/>
        </w:rPr>
        <w:t xml:space="preserve"> </w:t>
      </w:r>
      <w:r w:rsidR="00335F88">
        <w:rPr>
          <w:rFonts w:cstheme="minorHAnsi"/>
          <w:sz w:val="20"/>
          <w:szCs w:val="20"/>
        </w:rPr>
        <w:t>HTML5, CSS3, Bootstrap</w:t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335F88">
        <w:rPr>
          <w:rFonts w:cstheme="minorHAnsi"/>
          <w:sz w:val="20"/>
          <w:szCs w:val="20"/>
        </w:rPr>
        <w:tab/>
      </w:r>
      <w:r w:rsidR="001D5CCC">
        <w:rPr>
          <w:rFonts w:cstheme="minorHAnsi"/>
          <w:noProof/>
          <w:sz w:val="20"/>
          <w:szCs w:val="20"/>
        </w:rPr>
        <w:t>J</w:t>
      </w:r>
      <w:r w:rsidR="00D83D1D" w:rsidRPr="00A72118">
        <w:rPr>
          <w:rFonts w:cstheme="minorHAnsi"/>
          <w:noProof/>
          <w:color w:val="000000" w:themeColor="text1"/>
          <w:sz w:val="20"/>
          <w:szCs w:val="20"/>
        </w:rPr>
        <w:t>an 2017</w:t>
      </w:r>
    </w:p>
    <w:p w14:paraId="7B5946BF" w14:textId="079EF82B" w:rsidR="00435183" w:rsidRPr="0088291D" w:rsidRDefault="000138FB" w:rsidP="00BF0E58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i/>
          <w:sz w:val="20"/>
          <w:szCs w:val="20"/>
        </w:rPr>
      </w:pPr>
      <w:r>
        <w:rPr>
          <w:rFonts w:cstheme="minorHAnsi"/>
          <w:sz w:val="20"/>
          <w:szCs w:val="20"/>
        </w:rPr>
        <w:t>D</w:t>
      </w:r>
      <w:r w:rsidR="0020233E" w:rsidRPr="0020233E">
        <w:rPr>
          <w:rFonts w:cstheme="minorHAnsi"/>
          <w:sz w:val="20"/>
          <w:szCs w:val="20"/>
        </w:rPr>
        <w:t>esign</w:t>
      </w:r>
      <w:r>
        <w:rPr>
          <w:rFonts w:cstheme="minorHAnsi"/>
          <w:sz w:val="20"/>
          <w:szCs w:val="20"/>
        </w:rPr>
        <w:t>ed</w:t>
      </w:r>
      <w:r w:rsidR="0020233E" w:rsidRPr="0020233E">
        <w:rPr>
          <w:rFonts w:cstheme="minorHAnsi"/>
          <w:sz w:val="20"/>
          <w:szCs w:val="20"/>
        </w:rPr>
        <w:t xml:space="preserve"> </w:t>
      </w:r>
      <w:r w:rsidR="00442AC3">
        <w:rPr>
          <w:rFonts w:cstheme="minorHAnsi"/>
          <w:sz w:val="20"/>
          <w:szCs w:val="20"/>
        </w:rPr>
        <w:t>and develop</w:t>
      </w:r>
      <w:r>
        <w:rPr>
          <w:rFonts w:cstheme="minorHAnsi"/>
          <w:sz w:val="20"/>
          <w:szCs w:val="20"/>
        </w:rPr>
        <w:t>ed</w:t>
      </w:r>
      <w:r w:rsidR="00442AC3">
        <w:rPr>
          <w:rFonts w:cstheme="minorHAnsi"/>
          <w:sz w:val="20"/>
          <w:szCs w:val="20"/>
        </w:rPr>
        <w:t xml:space="preserve"> responsive website</w:t>
      </w:r>
      <w:r>
        <w:rPr>
          <w:rFonts w:cstheme="minorHAnsi"/>
          <w:sz w:val="20"/>
          <w:szCs w:val="20"/>
        </w:rPr>
        <w:t xml:space="preserve"> using codepen</w:t>
      </w:r>
      <w:r w:rsidR="00442AC3">
        <w:rPr>
          <w:rFonts w:cstheme="minorHAnsi"/>
          <w:sz w:val="20"/>
          <w:szCs w:val="20"/>
        </w:rPr>
        <w:t>.</w:t>
      </w:r>
    </w:p>
    <w:p w14:paraId="74339E6B" w14:textId="4E5CA8C8" w:rsidR="002A043F" w:rsidRPr="002A043F" w:rsidRDefault="002A043F" w:rsidP="002A043F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i/>
          <w:sz w:val="20"/>
          <w:szCs w:val="20"/>
        </w:rPr>
      </w:pPr>
      <w:r>
        <w:rPr>
          <w:rFonts w:cstheme="minorHAnsi"/>
          <w:sz w:val="20"/>
          <w:szCs w:val="20"/>
        </w:rPr>
        <w:t xml:space="preserve">Link - </w:t>
      </w:r>
      <w:r>
        <w:rPr>
          <w:rFonts w:cstheme="minorHAnsi"/>
          <w:b/>
          <w:sz w:val="20"/>
          <w:szCs w:val="20"/>
        </w:rPr>
        <w:t xml:space="preserve"> </w:t>
      </w:r>
      <w:hyperlink r:id="rId12" w:history="1">
        <w:r w:rsidRPr="00857D06">
          <w:rPr>
            <w:rStyle w:val="Hyperlink"/>
            <w:rFonts w:cstheme="minorHAnsi"/>
            <w:noProof/>
            <w:sz w:val="20"/>
            <w:szCs w:val="20"/>
          </w:rPr>
          <w:t>https://hemantnimje.github.io</w:t>
        </w:r>
      </w:hyperlink>
    </w:p>
    <w:p w14:paraId="1F830F8F" w14:textId="77777777" w:rsidR="00C70B60" w:rsidRDefault="00C70B60" w:rsidP="00C70B60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</w:p>
    <w:p w14:paraId="01F895B4" w14:textId="6FB8B13D" w:rsidR="00AA7C54" w:rsidRPr="00FF5EC3" w:rsidRDefault="006D459E" w:rsidP="00C70B60">
      <w:pPr>
        <w:pStyle w:val="NoSpacing"/>
        <w:spacing w:line="280" w:lineRule="exact"/>
        <w:jc w:val="both"/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MIWOK – </w:t>
      </w:r>
      <w:r>
        <w:rPr>
          <w:rFonts w:cstheme="minorHAnsi"/>
          <w:sz w:val="20"/>
          <w:szCs w:val="20"/>
        </w:rPr>
        <w:t xml:space="preserve">Recycler View, </w:t>
      </w:r>
      <w:r w:rsidR="004B3F1B">
        <w:rPr>
          <w:rFonts w:cstheme="minorHAnsi"/>
          <w:sz w:val="20"/>
          <w:szCs w:val="20"/>
        </w:rPr>
        <w:t xml:space="preserve">Fragments, Media Player, </w:t>
      </w:r>
      <w:r w:rsidR="00122AAF">
        <w:rPr>
          <w:rFonts w:cstheme="minorHAnsi"/>
          <w:sz w:val="20"/>
          <w:szCs w:val="20"/>
        </w:rPr>
        <w:t>Audio Focus</w:t>
      </w:r>
      <w:r w:rsidR="002A4097">
        <w:rPr>
          <w:rFonts w:cstheme="minorHAnsi"/>
          <w:sz w:val="20"/>
          <w:szCs w:val="20"/>
        </w:rPr>
        <w:t>, Material Design</w:t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FF5EC3">
        <w:rPr>
          <w:rFonts w:cstheme="minorHAnsi"/>
          <w:sz w:val="20"/>
          <w:szCs w:val="20"/>
        </w:rPr>
        <w:t xml:space="preserve">               </w:t>
      </w:r>
      <w:r w:rsidR="004A649D" w:rsidRPr="00FF5EC3">
        <w:rPr>
          <w:rFonts w:cstheme="minorHAnsi"/>
          <w:color w:val="000000" w:themeColor="text1"/>
          <w:sz w:val="20"/>
          <w:szCs w:val="20"/>
        </w:rPr>
        <w:t>Aug 2016</w:t>
      </w:r>
    </w:p>
    <w:p w14:paraId="3893C912" w14:textId="0E376D0B" w:rsidR="00AA7C54" w:rsidRPr="005F7E27" w:rsidRDefault="002851B1" w:rsidP="00382A9B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6F70B0">
        <w:rPr>
          <w:rFonts w:cstheme="minorHAnsi"/>
          <w:noProof/>
          <w:sz w:val="20"/>
          <w:szCs w:val="20"/>
        </w:rPr>
        <w:t>Developed a</w:t>
      </w:r>
      <w:r w:rsidR="00132758" w:rsidRPr="006F70B0">
        <w:rPr>
          <w:rFonts w:cstheme="minorHAnsi"/>
          <w:noProof/>
          <w:sz w:val="20"/>
          <w:szCs w:val="20"/>
        </w:rPr>
        <w:t>ndroid application</w:t>
      </w:r>
      <w:r w:rsidR="00132758">
        <w:rPr>
          <w:rFonts w:cstheme="minorHAnsi"/>
          <w:sz w:val="20"/>
          <w:szCs w:val="20"/>
        </w:rPr>
        <w:t xml:space="preserve"> </w:t>
      </w:r>
      <w:r w:rsidR="006F70B0">
        <w:rPr>
          <w:rFonts w:cstheme="minorHAnsi"/>
          <w:sz w:val="20"/>
          <w:szCs w:val="20"/>
        </w:rPr>
        <w:t xml:space="preserve">to </w:t>
      </w:r>
      <w:r w:rsidR="00132758">
        <w:rPr>
          <w:rFonts w:cstheme="minorHAnsi"/>
          <w:sz w:val="20"/>
          <w:szCs w:val="20"/>
        </w:rPr>
        <w:t xml:space="preserve">learn </w:t>
      </w:r>
      <w:r w:rsidR="00240635" w:rsidRPr="005F7E27">
        <w:rPr>
          <w:rFonts w:cstheme="minorHAnsi"/>
          <w:sz w:val="20"/>
          <w:szCs w:val="20"/>
        </w:rPr>
        <w:t>MIWOK</w:t>
      </w:r>
      <w:r w:rsidR="000C1435" w:rsidRPr="005F7E27">
        <w:rPr>
          <w:rFonts w:cstheme="minorHAnsi"/>
          <w:sz w:val="20"/>
          <w:szCs w:val="20"/>
        </w:rPr>
        <w:t xml:space="preserve"> language</w:t>
      </w:r>
      <w:r w:rsidR="00AA7C54" w:rsidRPr="005F7E27">
        <w:rPr>
          <w:rFonts w:cstheme="minorHAnsi"/>
          <w:sz w:val="20"/>
          <w:szCs w:val="20"/>
        </w:rPr>
        <w:t>.</w:t>
      </w:r>
    </w:p>
    <w:p w14:paraId="4A624D7E" w14:textId="4453FE7B" w:rsidR="00E72209" w:rsidRDefault="002E7918" w:rsidP="0088291D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ptimized application performance </w:t>
      </w:r>
      <w:r w:rsidR="00E72209">
        <w:rPr>
          <w:rFonts w:cstheme="minorHAnsi"/>
          <w:sz w:val="20"/>
          <w:szCs w:val="20"/>
        </w:rPr>
        <w:t xml:space="preserve">using </w:t>
      </w:r>
      <w:r w:rsidR="005227A2" w:rsidRPr="005F7E27">
        <w:rPr>
          <w:rFonts w:cstheme="minorHAnsi"/>
          <w:sz w:val="20"/>
          <w:szCs w:val="20"/>
        </w:rPr>
        <w:t>view recycling</w:t>
      </w:r>
      <w:r>
        <w:rPr>
          <w:rFonts w:cstheme="minorHAnsi"/>
          <w:sz w:val="20"/>
          <w:szCs w:val="20"/>
        </w:rPr>
        <w:t xml:space="preserve"> and</w:t>
      </w:r>
      <w:r w:rsidR="00AA7C54" w:rsidRPr="005F7E27">
        <w:rPr>
          <w:rFonts w:cstheme="minorHAnsi"/>
          <w:sz w:val="20"/>
          <w:szCs w:val="20"/>
        </w:rPr>
        <w:t xml:space="preserve"> </w:t>
      </w:r>
      <w:r w:rsidR="005227A2" w:rsidRPr="005F7E27">
        <w:rPr>
          <w:rFonts w:cstheme="minorHAnsi"/>
          <w:sz w:val="20"/>
          <w:szCs w:val="20"/>
        </w:rPr>
        <w:t>fragments</w:t>
      </w:r>
      <w:r>
        <w:rPr>
          <w:rFonts w:cstheme="minorHAnsi"/>
          <w:sz w:val="20"/>
          <w:szCs w:val="20"/>
        </w:rPr>
        <w:t>.</w:t>
      </w:r>
    </w:p>
    <w:p w14:paraId="1895979A" w14:textId="0CBE4A95" w:rsidR="0088291D" w:rsidRPr="0088291D" w:rsidRDefault="00A53F59" w:rsidP="0088291D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mplemented audio management using </w:t>
      </w:r>
      <w:r w:rsidR="00AA7C54" w:rsidRPr="005F7E27">
        <w:rPr>
          <w:rFonts w:cstheme="minorHAnsi"/>
          <w:sz w:val="20"/>
          <w:szCs w:val="20"/>
        </w:rPr>
        <w:t>media player</w:t>
      </w:r>
      <w:r>
        <w:rPr>
          <w:rFonts w:cstheme="minorHAnsi"/>
          <w:sz w:val="20"/>
          <w:szCs w:val="20"/>
        </w:rPr>
        <w:t xml:space="preserve"> and</w:t>
      </w:r>
      <w:r w:rsidR="005227A2" w:rsidRPr="005F7E27">
        <w:rPr>
          <w:rFonts w:cstheme="minorHAnsi"/>
          <w:sz w:val="20"/>
          <w:szCs w:val="20"/>
        </w:rPr>
        <w:t xml:space="preserve"> </w:t>
      </w:r>
      <w:r w:rsidR="00AA7C54" w:rsidRPr="00E54CF2">
        <w:rPr>
          <w:rFonts w:cstheme="minorHAnsi"/>
          <w:noProof/>
          <w:sz w:val="20"/>
          <w:szCs w:val="20"/>
        </w:rPr>
        <w:t>audio</w:t>
      </w:r>
      <w:r w:rsidR="00AA7C54" w:rsidRPr="005F7E27">
        <w:rPr>
          <w:rFonts w:cstheme="minorHAnsi"/>
          <w:sz w:val="20"/>
          <w:szCs w:val="20"/>
        </w:rPr>
        <w:t xml:space="preserve"> focus</w:t>
      </w:r>
      <w:r w:rsidR="00321270" w:rsidRPr="005F7E27">
        <w:rPr>
          <w:rFonts w:cstheme="minorHAnsi"/>
          <w:sz w:val="20"/>
          <w:szCs w:val="20"/>
        </w:rPr>
        <w:t>.</w:t>
      </w:r>
    </w:p>
    <w:p w14:paraId="3DE5B42E" w14:textId="77777777" w:rsidR="00AA7C54" w:rsidRPr="005F7E27" w:rsidRDefault="00AA7C54" w:rsidP="00FD452B">
      <w:pPr>
        <w:pStyle w:val="NoSpacing"/>
        <w:spacing w:line="280" w:lineRule="exact"/>
        <w:ind w:left="720"/>
        <w:jc w:val="both"/>
        <w:rPr>
          <w:rFonts w:cstheme="minorHAnsi"/>
          <w:sz w:val="20"/>
          <w:szCs w:val="20"/>
        </w:rPr>
      </w:pPr>
    </w:p>
    <w:p w14:paraId="303E1C42" w14:textId="3ED7CBA8" w:rsidR="005A748C" w:rsidRPr="00C87D03" w:rsidRDefault="00F00E69" w:rsidP="00FD452B">
      <w:pPr>
        <w:pStyle w:val="NoSpacing"/>
        <w:spacing w:line="280" w:lineRule="exact"/>
        <w:jc w:val="both"/>
        <w:rPr>
          <w:rFonts w:cstheme="minorHAnsi"/>
          <w:color w:val="A5A5A5" w:themeColor="accent3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Search Engine Optimization – </w:t>
      </w:r>
      <w:r>
        <w:rPr>
          <w:rFonts w:cstheme="minorHAnsi"/>
          <w:sz w:val="20"/>
          <w:szCs w:val="20"/>
        </w:rPr>
        <w:t>Data Mining</w:t>
      </w:r>
      <w:r w:rsidR="004844A4">
        <w:rPr>
          <w:rFonts w:cstheme="minorHAnsi"/>
          <w:sz w:val="20"/>
          <w:szCs w:val="20"/>
        </w:rPr>
        <w:t>, HTML5, CSS3,</w:t>
      </w:r>
      <w:r w:rsidR="004C646B">
        <w:rPr>
          <w:rFonts w:cstheme="minorHAnsi"/>
          <w:sz w:val="20"/>
          <w:szCs w:val="20"/>
        </w:rPr>
        <w:t xml:space="preserve"> Bootstrap, </w:t>
      </w:r>
      <w:r w:rsidR="002F4AC3">
        <w:rPr>
          <w:rFonts w:cstheme="minorHAnsi"/>
          <w:sz w:val="20"/>
          <w:szCs w:val="20"/>
        </w:rPr>
        <w:t xml:space="preserve">Google </w:t>
      </w:r>
      <w:r w:rsidR="00201AD0">
        <w:rPr>
          <w:rFonts w:cstheme="minorHAnsi"/>
          <w:sz w:val="20"/>
          <w:szCs w:val="20"/>
        </w:rPr>
        <w:t xml:space="preserve">Crawler </w:t>
      </w:r>
      <w:r w:rsidR="00464A20">
        <w:rPr>
          <w:rFonts w:cstheme="minorHAnsi"/>
          <w:sz w:val="20"/>
          <w:szCs w:val="20"/>
        </w:rPr>
        <w:tab/>
      </w:r>
      <w:r w:rsidR="00464A20">
        <w:rPr>
          <w:rFonts w:cstheme="minorHAnsi"/>
          <w:sz w:val="20"/>
          <w:szCs w:val="20"/>
        </w:rPr>
        <w:tab/>
      </w:r>
      <w:r w:rsidR="00464A20">
        <w:rPr>
          <w:rFonts w:cstheme="minorHAnsi"/>
          <w:sz w:val="20"/>
          <w:szCs w:val="20"/>
        </w:rPr>
        <w:tab/>
      </w:r>
      <w:r w:rsidR="00464A20">
        <w:rPr>
          <w:rFonts w:cstheme="minorHAnsi"/>
          <w:sz w:val="20"/>
          <w:szCs w:val="20"/>
        </w:rPr>
        <w:tab/>
        <w:t xml:space="preserve">               </w:t>
      </w:r>
      <w:r w:rsidR="00C87D03" w:rsidRPr="00CF594A">
        <w:rPr>
          <w:rFonts w:cstheme="minorHAnsi"/>
          <w:color w:val="000000" w:themeColor="text1"/>
          <w:sz w:val="20"/>
          <w:szCs w:val="20"/>
        </w:rPr>
        <w:t>Apr 2013</w:t>
      </w:r>
    </w:p>
    <w:p w14:paraId="59D720A6" w14:textId="70E56B78" w:rsidR="00DC23B3" w:rsidRDefault="00DC23B3" w:rsidP="000B7AC4">
      <w:pPr>
        <w:pStyle w:val="NoSpacing"/>
        <w:numPr>
          <w:ilvl w:val="0"/>
          <w:numId w:val="10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ccomplished backend data mining using google </w:t>
      </w:r>
      <w:r w:rsidR="00E51FE3">
        <w:rPr>
          <w:rFonts w:cstheme="minorHAnsi"/>
          <w:sz w:val="20"/>
          <w:szCs w:val="20"/>
        </w:rPr>
        <w:t xml:space="preserve">web </w:t>
      </w:r>
      <w:r>
        <w:rPr>
          <w:rFonts w:cstheme="minorHAnsi"/>
          <w:sz w:val="20"/>
          <w:szCs w:val="20"/>
        </w:rPr>
        <w:t>crawler services.</w:t>
      </w:r>
    </w:p>
    <w:p w14:paraId="6F3807C3" w14:textId="5D743495" w:rsidR="004A63BD" w:rsidRPr="00384643" w:rsidRDefault="00DC23B3" w:rsidP="000B7AC4">
      <w:pPr>
        <w:pStyle w:val="NoSpacing"/>
        <w:numPr>
          <w:ilvl w:val="0"/>
          <w:numId w:val="10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pplied page ranking algorithm </w:t>
      </w:r>
      <w:r w:rsidR="00563F5F">
        <w:rPr>
          <w:rFonts w:cstheme="minorHAnsi"/>
          <w:sz w:val="20"/>
          <w:szCs w:val="20"/>
        </w:rPr>
        <w:t>for</w:t>
      </w:r>
      <w:r>
        <w:rPr>
          <w:rFonts w:cstheme="minorHAnsi"/>
          <w:sz w:val="20"/>
          <w:szCs w:val="20"/>
        </w:rPr>
        <w:t xml:space="preserve"> </w:t>
      </w:r>
      <w:r w:rsidR="00563F5F">
        <w:rPr>
          <w:rFonts w:cstheme="minorHAnsi"/>
          <w:sz w:val="20"/>
          <w:szCs w:val="20"/>
        </w:rPr>
        <w:t xml:space="preserve">optimizing search results to retrieve top ten </w:t>
      </w:r>
      <w:r w:rsidR="00B77067">
        <w:rPr>
          <w:rFonts w:cstheme="minorHAnsi"/>
          <w:sz w:val="20"/>
          <w:szCs w:val="20"/>
        </w:rPr>
        <w:t>links</w:t>
      </w:r>
      <w:r w:rsidR="00563F5F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for the given query keyword.</w:t>
      </w:r>
    </w:p>
    <w:p w14:paraId="4A05F729" w14:textId="77777777" w:rsidR="00D53A6A" w:rsidRDefault="00D53A6A" w:rsidP="00DA13EE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</w:pPr>
    </w:p>
    <w:p w14:paraId="036C69AA" w14:textId="1FB686FC" w:rsidR="00DA13EE" w:rsidRPr="007A1E4B" w:rsidRDefault="00DA13EE" w:rsidP="00DA13EE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</w:pPr>
      <w:r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  <w:t>COMMUNITY INVOLVEMENT</w:t>
      </w:r>
      <w:r w:rsidR="00FE46F3">
        <w:rPr>
          <w:rFonts w:cstheme="minorHAnsi"/>
          <w:b/>
          <w:color w:val="000000" w:themeColor="text1"/>
          <w:spacing w:val="40"/>
          <w:position w:val="2"/>
          <w:sz w:val="20"/>
          <w:szCs w:val="20"/>
        </w:rPr>
        <w:t>- STRIKING STUDENTS HONOR</w:t>
      </w:r>
    </w:p>
    <w:p w14:paraId="679A9B0C" w14:textId="03D8AC81" w:rsidR="00E2666A" w:rsidRDefault="000C1B2E" w:rsidP="000C1B2E">
      <w:pPr>
        <w:pStyle w:val="NoSpacing"/>
        <w:spacing w:line="280" w:lineRule="exact"/>
        <w:jc w:val="both"/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STUDENT ASSISTANT </w:t>
      </w:r>
      <w:r>
        <w:rPr>
          <w:rFonts w:cstheme="minorHAnsi"/>
          <w:b/>
          <w:sz w:val="20"/>
          <w:szCs w:val="20"/>
        </w:rPr>
        <w:tab/>
      </w:r>
      <w:r>
        <w:rPr>
          <w:rFonts w:cstheme="minorHAnsi"/>
          <w:sz w:val="20"/>
          <w:szCs w:val="20"/>
        </w:rPr>
        <w:t xml:space="preserve">at </w:t>
      </w:r>
      <w:r w:rsidR="0095222A">
        <w:rPr>
          <w:rFonts w:cstheme="minorHAnsi"/>
          <w:sz w:val="20"/>
          <w:szCs w:val="20"/>
        </w:rPr>
        <w:t xml:space="preserve">Associated Students, </w:t>
      </w:r>
      <w:r w:rsidR="00460290">
        <w:rPr>
          <w:rFonts w:cstheme="minorHAnsi"/>
          <w:sz w:val="20"/>
          <w:szCs w:val="20"/>
        </w:rPr>
        <w:t>Inc.,</w:t>
      </w:r>
      <w:r>
        <w:rPr>
          <w:rFonts w:cstheme="minorHAnsi"/>
          <w:sz w:val="20"/>
          <w:szCs w:val="20"/>
        </w:rPr>
        <w:t xml:space="preserve"> Cal State Long Beach</w:t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sz w:val="20"/>
          <w:szCs w:val="20"/>
        </w:rPr>
        <w:t xml:space="preserve">          </w:t>
      </w:r>
      <w:bookmarkStart w:id="0" w:name="_GoBack"/>
      <w:bookmarkEnd w:id="0"/>
      <w:r>
        <w:rPr>
          <w:rFonts w:cstheme="minorHAnsi"/>
          <w:color w:val="000000" w:themeColor="text1"/>
          <w:sz w:val="20"/>
          <w:szCs w:val="20"/>
        </w:rPr>
        <w:t>A</w:t>
      </w:r>
      <w:r w:rsidRPr="00FF5EC3">
        <w:rPr>
          <w:rFonts w:cstheme="minorHAnsi"/>
          <w:color w:val="000000" w:themeColor="text1"/>
          <w:sz w:val="20"/>
          <w:szCs w:val="20"/>
        </w:rPr>
        <w:t>ug 201</w:t>
      </w:r>
      <w:r>
        <w:rPr>
          <w:rFonts w:cstheme="minorHAnsi"/>
          <w:color w:val="000000" w:themeColor="text1"/>
          <w:sz w:val="20"/>
          <w:szCs w:val="20"/>
        </w:rPr>
        <w:t xml:space="preserve">7 </w:t>
      </w:r>
      <w:r w:rsidR="00E2666A">
        <w:rPr>
          <w:rFonts w:cstheme="minorHAnsi"/>
          <w:color w:val="000000" w:themeColor="text1"/>
          <w:sz w:val="20"/>
          <w:szCs w:val="20"/>
        </w:rPr>
        <w:t>–</w:t>
      </w:r>
      <w:r>
        <w:rPr>
          <w:rFonts w:cstheme="minorHAnsi"/>
          <w:color w:val="000000" w:themeColor="text1"/>
          <w:sz w:val="20"/>
          <w:szCs w:val="20"/>
        </w:rPr>
        <w:t xml:space="preserve"> </w:t>
      </w:r>
      <w:r w:rsidR="004F1033">
        <w:rPr>
          <w:rFonts w:cstheme="minorHAnsi"/>
          <w:color w:val="000000" w:themeColor="text1"/>
          <w:sz w:val="20"/>
          <w:szCs w:val="20"/>
        </w:rPr>
        <w:t>Dec 2017</w:t>
      </w:r>
    </w:p>
    <w:p w14:paraId="756C9F0F" w14:textId="115FF850" w:rsidR="00EE5B29" w:rsidRDefault="009D7FFA" w:rsidP="00EE5B29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uccessfully handled and managed various college events</w:t>
      </w:r>
      <w:r w:rsidR="00FE46F3">
        <w:rPr>
          <w:rFonts w:cstheme="minorHAnsi"/>
          <w:sz w:val="20"/>
          <w:szCs w:val="20"/>
        </w:rPr>
        <w:t>.</w:t>
      </w:r>
    </w:p>
    <w:p w14:paraId="759CEB6A" w14:textId="09551FAA" w:rsidR="009855FF" w:rsidRDefault="009D7FFA" w:rsidP="00EE5B29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Lead and trained </w:t>
      </w:r>
      <w:r w:rsidR="009855FF">
        <w:rPr>
          <w:rFonts w:cstheme="minorHAnsi"/>
          <w:sz w:val="20"/>
          <w:szCs w:val="20"/>
        </w:rPr>
        <w:t>new student employees</w:t>
      </w:r>
      <w:r>
        <w:rPr>
          <w:rFonts w:cstheme="minorHAnsi"/>
          <w:sz w:val="20"/>
          <w:szCs w:val="20"/>
        </w:rPr>
        <w:t xml:space="preserve"> to make the team more </w:t>
      </w:r>
      <w:r w:rsidRPr="009D7FFA">
        <w:rPr>
          <w:rFonts w:cstheme="minorHAnsi"/>
          <w:noProof/>
          <w:sz w:val="20"/>
          <w:szCs w:val="20"/>
        </w:rPr>
        <w:t>efficient</w:t>
      </w:r>
      <w:r>
        <w:rPr>
          <w:rFonts w:cstheme="minorHAnsi"/>
          <w:sz w:val="20"/>
          <w:szCs w:val="20"/>
        </w:rPr>
        <w:t>.</w:t>
      </w:r>
    </w:p>
    <w:p w14:paraId="21AC728F" w14:textId="07F4EDB2" w:rsidR="00801DF2" w:rsidRDefault="00801DF2" w:rsidP="00EE5B29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esented safety concerns with the </w:t>
      </w:r>
      <w:r w:rsidRPr="00801DF2">
        <w:rPr>
          <w:rFonts w:cstheme="minorHAnsi"/>
          <w:noProof/>
          <w:sz w:val="20"/>
          <w:szCs w:val="20"/>
        </w:rPr>
        <w:t>management team</w:t>
      </w:r>
      <w:r>
        <w:rPr>
          <w:rFonts w:cstheme="minorHAnsi"/>
          <w:sz w:val="20"/>
          <w:szCs w:val="20"/>
        </w:rPr>
        <w:t xml:space="preserve"> to ensure a </w:t>
      </w:r>
      <w:r w:rsidRPr="00801DF2">
        <w:rPr>
          <w:rFonts w:cstheme="minorHAnsi"/>
          <w:noProof/>
          <w:sz w:val="20"/>
          <w:szCs w:val="20"/>
        </w:rPr>
        <w:t xml:space="preserve">safe </w:t>
      </w:r>
      <w:r>
        <w:rPr>
          <w:rFonts w:cstheme="minorHAnsi"/>
          <w:noProof/>
          <w:sz w:val="20"/>
          <w:szCs w:val="20"/>
        </w:rPr>
        <w:t xml:space="preserve">working </w:t>
      </w:r>
      <w:r w:rsidRPr="00801DF2">
        <w:rPr>
          <w:rFonts w:cstheme="minorHAnsi"/>
          <w:noProof/>
          <w:sz w:val="20"/>
          <w:szCs w:val="20"/>
        </w:rPr>
        <w:t>environment</w:t>
      </w:r>
      <w:r>
        <w:rPr>
          <w:rFonts w:cstheme="minorHAnsi"/>
          <w:sz w:val="20"/>
          <w:szCs w:val="20"/>
        </w:rPr>
        <w:t xml:space="preserve"> for students and employees. </w:t>
      </w:r>
    </w:p>
    <w:sectPr w:rsidR="00801DF2" w:rsidSect="003149F2">
      <w:headerReference w:type="default" r:id="rId13"/>
      <w:footerReference w:type="default" r:id="rId14"/>
      <w:pgSz w:w="12240" w:h="15840"/>
      <w:pgMar w:top="576" w:right="720" w:bottom="576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0DEB3" w14:textId="77777777" w:rsidR="005866F0" w:rsidRDefault="005866F0" w:rsidP="00395972">
      <w:pPr>
        <w:spacing w:after="0" w:line="240" w:lineRule="auto"/>
      </w:pPr>
      <w:r>
        <w:separator/>
      </w:r>
    </w:p>
  </w:endnote>
  <w:endnote w:type="continuationSeparator" w:id="0">
    <w:p w14:paraId="44AEEDD4" w14:textId="77777777" w:rsidR="005866F0" w:rsidRDefault="005866F0" w:rsidP="00395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80"/>
    </w:tblGrid>
    <w:tr w:rsidR="009932EF" w:rsidRPr="00780FFF" w14:paraId="7F821352" w14:textId="77777777" w:rsidTr="00577682">
      <w:tc>
        <w:tcPr>
          <w:tcW w:w="4680" w:type="dxa"/>
        </w:tcPr>
        <w:p w14:paraId="3990B525" w14:textId="77777777" w:rsidR="009932EF" w:rsidRPr="00780FFF" w:rsidRDefault="009932EF">
          <w:pPr>
            <w:pStyle w:val="Footer"/>
            <w:rPr>
              <w:sz w:val="20"/>
              <w:szCs w:val="20"/>
            </w:rPr>
          </w:pPr>
        </w:p>
      </w:tc>
    </w:tr>
  </w:tbl>
  <w:p w14:paraId="3C2C2A8C" w14:textId="77777777" w:rsidR="00685231" w:rsidRPr="00685231" w:rsidRDefault="00685231" w:rsidP="00685231">
    <w:pPr>
      <w:spacing w:after="0" w:line="240" w:lineRule="auto"/>
      <w:textAlignment w:val="top"/>
      <w:rPr>
        <w:rFonts w:ascii="inherit" w:eastAsia="Times New Roman" w:hAnsi="inherit" w:cs="Arial"/>
        <w:color w:val="333333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DB003" w14:textId="77777777" w:rsidR="005866F0" w:rsidRDefault="005866F0" w:rsidP="00395972">
      <w:pPr>
        <w:spacing w:after="0" w:line="240" w:lineRule="auto"/>
      </w:pPr>
      <w:r>
        <w:separator/>
      </w:r>
    </w:p>
  </w:footnote>
  <w:footnote w:type="continuationSeparator" w:id="0">
    <w:p w14:paraId="1511DC5E" w14:textId="77777777" w:rsidR="005866F0" w:rsidRDefault="005866F0" w:rsidP="00395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47D59" w14:textId="77777777" w:rsidR="00395972" w:rsidRPr="00395972" w:rsidRDefault="00395972" w:rsidP="00373A6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3F15"/>
    <w:multiLevelType w:val="hybridMultilevel"/>
    <w:tmpl w:val="71207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B12D1"/>
    <w:multiLevelType w:val="hybridMultilevel"/>
    <w:tmpl w:val="8E607844"/>
    <w:lvl w:ilvl="0" w:tplc="50C4B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A5920"/>
    <w:multiLevelType w:val="hybridMultilevel"/>
    <w:tmpl w:val="EC5AD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34DF6"/>
    <w:multiLevelType w:val="hybridMultilevel"/>
    <w:tmpl w:val="4C4A2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3326D"/>
    <w:multiLevelType w:val="hybridMultilevel"/>
    <w:tmpl w:val="97B47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FE5DEE"/>
    <w:multiLevelType w:val="multilevel"/>
    <w:tmpl w:val="88C21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496C9B"/>
    <w:multiLevelType w:val="multilevel"/>
    <w:tmpl w:val="8E78F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2F2CBD"/>
    <w:multiLevelType w:val="hybridMultilevel"/>
    <w:tmpl w:val="26E20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44A5F"/>
    <w:multiLevelType w:val="hybridMultilevel"/>
    <w:tmpl w:val="D8D04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653E54"/>
    <w:multiLevelType w:val="hybridMultilevel"/>
    <w:tmpl w:val="3904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1B0616"/>
    <w:multiLevelType w:val="multilevel"/>
    <w:tmpl w:val="5F745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CC0514"/>
    <w:multiLevelType w:val="hybridMultilevel"/>
    <w:tmpl w:val="15FEF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354FDE"/>
    <w:multiLevelType w:val="hybridMultilevel"/>
    <w:tmpl w:val="6D049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0660"/>
    <w:multiLevelType w:val="hybridMultilevel"/>
    <w:tmpl w:val="A18CE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8"/>
  </w:num>
  <w:num w:numId="5">
    <w:abstractNumId w:val="4"/>
  </w:num>
  <w:num w:numId="6">
    <w:abstractNumId w:val="13"/>
  </w:num>
  <w:num w:numId="7">
    <w:abstractNumId w:val="11"/>
  </w:num>
  <w:num w:numId="8">
    <w:abstractNumId w:val="12"/>
  </w:num>
  <w:num w:numId="9">
    <w:abstractNumId w:val="0"/>
  </w:num>
  <w:num w:numId="10">
    <w:abstractNumId w:val="7"/>
  </w:num>
  <w:num w:numId="11">
    <w:abstractNumId w:val="1"/>
  </w:num>
  <w:num w:numId="12">
    <w:abstractNumId w:val="5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xsDA3tTAzMjC1NLZQ0lEKTi0uzszPAykwNqsFAJciSHUtAAAA"/>
  </w:docVars>
  <w:rsids>
    <w:rsidRoot w:val="004F6938"/>
    <w:rsid w:val="00002457"/>
    <w:rsid w:val="00005A7A"/>
    <w:rsid w:val="00012DAC"/>
    <w:rsid w:val="000134B6"/>
    <w:rsid w:val="000138FB"/>
    <w:rsid w:val="000166CD"/>
    <w:rsid w:val="00023080"/>
    <w:rsid w:val="00024E70"/>
    <w:rsid w:val="00027BC0"/>
    <w:rsid w:val="0003159E"/>
    <w:rsid w:val="0003388D"/>
    <w:rsid w:val="00035781"/>
    <w:rsid w:val="0003663E"/>
    <w:rsid w:val="00037F3D"/>
    <w:rsid w:val="0004536B"/>
    <w:rsid w:val="00050270"/>
    <w:rsid w:val="00060E85"/>
    <w:rsid w:val="0006178E"/>
    <w:rsid w:val="000629BD"/>
    <w:rsid w:val="00062FF9"/>
    <w:rsid w:val="00063C6E"/>
    <w:rsid w:val="0007271C"/>
    <w:rsid w:val="00072BA5"/>
    <w:rsid w:val="000762B7"/>
    <w:rsid w:val="00081196"/>
    <w:rsid w:val="00085033"/>
    <w:rsid w:val="000850BB"/>
    <w:rsid w:val="00090D66"/>
    <w:rsid w:val="00092FB9"/>
    <w:rsid w:val="000930D5"/>
    <w:rsid w:val="00094828"/>
    <w:rsid w:val="000A1674"/>
    <w:rsid w:val="000A196F"/>
    <w:rsid w:val="000A53FD"/>
    <w:rsid w:val="000A5CBC"/>
    <w:rsid w:val="000A75E0"/>
    <w:rsid w:val="000B39BA"/>
    <w:rsid w:val="000B6E07"/>
    <w:rsid w:val="000C1435"/>
    <w:rsid w:val="000C1B2E"/>
    <w:rsid w:val="000C2B8F"/>
    <w:rsid w:val="000C6EA5"/>
    <w:rsid w:val="000C7B25"/>
    <w:rsid w:val="000C7DD4"/>
    <w:rsid w:val="000D02DA"/>
    <w:rsid w:val="000D0D59"/>
    <w:rsid w:val="000D37D7"/>
    <w:rsid w:val="000D43D9"/>
    <w:rsid w:val="000E08F2"/>
    <w:rsid w:val="000E11AE"/>
    <w:rsid w:val="000E1F70"/>
    <w:rsid w:val="000E2CFC"/>
    <w:rsid w:val="000E3DCF"/>
    <w:rsid w:val="000E4E76"/>
    <w:rsid w:val="000E51A8"/>
    <w:rsid w:val="000F0071"/>
    <w:rsid w:val="000F7981"/>
    <w:rsid w:val="00105278"/>
    <w:rsid w:val="001108FD"/>
    <w:rsid w:val="00111BE8"/>
    <w:rsid w:val="0011354F"/>
    <w:rsid w:val="00113887"/>
    <w:rsid w:val="00115605"/>
    <w:rsid w:val="00122AAF"/>
    <w:rsid w:val="0012463F"/>
    <w:rsid w:val="00124F86"/>
    <w:rsid w:val="00132758"/>
    <w:rsid w:val="001343C9"/>
    <w:rsid w:val="00152FB9"/>
    <w:rsid w:val="0015370F"/>
    <w:rsid w:val="00157BB6"/>
    <w:rsid w:val="00163687"/>
    <w:rsid w:val="00163817"/>
    <w:rsid w:val="00165975"/>
    <w:rsid w:val="00166A5D"/>
    <w:rsid w:val="00171B53"/>
    <w:rsid w:val="00173B81"/>
    <w:rsid w:val="00181DFC"/>
    <w:rsid w:val="00181F33"/>
    <w:rsid w:val="00193005"/>
    <w:rsid w:val="00197767"/>
    <w:rsid w:val="001A5CA1"/>
    <w:rsid w:val="001B65B5"/>
    <w:rsid w:val="001B6953"/>
    <w:rsid w:val="001B6BD3"/>
    <w:rsid w:val="001C3BB8"/>
    <w:rsid w:val="001D2A6B"/>
    <w:rsid w:val="001D5CCC"/>
    <w:rsid w:val="001D6483"/>
    <w:rsid w:val="001D79A1"/>
    <w:rsid w:val="001E0865"/>
    <w:rsid w:val="001E19D1"/>
    <w:rsid w:val="001E6FCB"/>
    <w:rsid w:val="001F4521"/>
    <w:rsid w:val="001F4A3F"/>
    <w:rsid w:val="001F549E"/>
    <w:rsid w:val="00201AD0"/>
    <w:rsid w:val="0020233E"/>
    <w:rsid w:val="002060F5"/>
    <w:rsid w:val="0020667F"/>
    <w:rsid w:val="0021604F"/>
    <w:rsid w:val="00220901"/>
    <w:rsid w:val="0022191B"/>
    <w:rsid w:val="00221F8A"/>
    <w:rsid w:val="00223F4F"/>
    <w:rsid w:val="002242C2"/>
    <w:rsid w:val="00226E94"/>
    <w:rsid w:val="00226F8C"/>
    <w:rsid w:val="002305B7"/>
    <w:rsid w:val="00233A8B"/>
    <w:rsid w:val="00237AD0"/>
    <w:rsid w:val="00237B40"/>
    <w:rsid w:val="00240635"/>
    <w:rsid w:val="0024079B"/>
    <w:rsid w:val="002437F5"/>
    <w:rsid w:val="00246097"/>
    <w:rsid w:val="0024690B"/>
    <w:rsid w:val="002475E2"/>
    <w:rsid w:val="00250B7A"/>
    <w:rsid w:val="002561D7"/>
    <w:rsid w:val="002566DC"/>
    <w:rsid w:val="002706E7"/>
    <w:rsid w:val="00274ED4"/>
    <w:rsid w:val="002831C8"/>
    <w:rsid w:val="002846C2"/>
    <w:rsid w:val="00284C52"/>
    <w:rsid w:val="002851B1"/>
    <w:rsid w:val="002859C4"/>
    <w:rsid w:val="002879D9"/>
    <w:rsid w:val="0029266A"/>
    <w:rsid w:val="002930F0"/>
    <w:rsid w:val="002A03E1"/>
    <w:rsid w:val="002A043F"/>
    <w:rsid w:val="002A1D86"/>
    <w:rsid w:val="002A3AD7"/>
    <w:rsid w:val="002A4097"/>
    <w:rsid w:val="002B30C5"/>
    <w:rsid w:val="002B33E9"/>
    <w:rsid w:val="002B78B1"/>
    <w:rsid w:val="002C02C2"/>
    <w:rsid w:val="002C407B"/>
    <w:rsid w:val="002C7902"/>
    <w:rsid w:val="002D1683"/>
    <w:rsid w:val="002D59EE"/>
    <w:rsid w:val="002E15ED"/>
    <w:rsid w:val="002E1DE9"/>
    <w:rsid w:val="002E224D"/>
    <w:rsid w:val="002E3D1C"/>
    <w:rsid w:val="002E6007"/>
    <w:rsid w:val="002E7918"/>
    <w:rsid w:val="002F135E"/>
    <w:rsid w:val="002F1867"/>
    <w:rsid w:val="002F1CB6"/>
    <w:rsid w:val="002F42FA"/>
    <w:rsid w:val="002F4AC3"/>
    <w:rsid w:val="002F5095"/>
    <w:rsid w:val="002F7825"/>
    <w:rsid w:val="00303661"/>
    <w:rsid w:val="003149F2"/>
    <w:rsid w:val="00316B37"/>
    <w:rsid w:val="00317330"/>
    <w:rsid w:val="003206FC"/>
    <w:rsid w:val="00321270"/>
    <w:rsid w:val="00324FE9"/>
    <w:rsid w:val="0032593C"/>
    <w:rsid w:val="003267A0"/>
    <w:rsid w:val="00327B59"/>
    <w:rsid w:val="0033000A"/>
    <w:rsid w:val="003355D2"/>
    <w:rsid w:val="00335F88"/>
    <w:rsid w:val="003374BE"/>
    <w:rsid w:val="0034020D"/>
    <w:rsid w:val="00343AC2"/>
    <w:rsid w:val="0035217F"/>
    <w:rsid w:val="00354E65"/>
    <w:rsid w:val="00356C5A"/>
    <w:rsid w:val="003632AE"/>
    <w:rsid w:val="00364C80"/>
    <w:rsid w:val="00373A68"/>
    <w:rsid w:val="003757A6"/>
    <w:rsid w:val="00376611"/>
    <w:rsid w:val="003769F7"/>
    <w:rsid w:val="00376CBF"/>
    <w:rsid w:val="00382A9B"/>
    <w:rsid w:val="003836AE"/>
    <w:rsid w:val="00384643"/>
    <w:rsid w:val="00385B0C"/>
    <w:rsid w:val="00395972"/>
    <w:rsid w:val="003A1293"/>
    <w:rsid w:val="003A3388"/>
    <w:rsid w:val="003A3C28"/>
    <w:rsid w:val="003A41EC"/>
    <w:rsid w:val="003A74BD"/>
    <w:rsid w:val="003A76B9"/>
    <w:rsid w:val="003B0A12"/>
    <w:rsid w:val="003B2D8F"/>
    <w:rsid w:val="003B3C41"/>
    <w:rsid w:val="003C0054"/>
    <w:rsid w:val="003C0811"/>
    <w:rsid w:val="003C22CA"/>
    <w:rsid w:val="003C5964"/>
    <w:rsid w:val="003D3A1B"/>
    <w:rsid w:val="003D73F6"/>
    <w:rsid w:val="003E18F9"/>
    <w:rsid w:val="003E2AB6"/>
    <w:rsid w:val="003E5E28"/>
    <w:rsid w:val="003F1642"/>
    <w:rsid w:val="003F2D75"/>
    <w:rsid w:val="003F3063"/>
    <w:rsid w:val="003F429E"/>
    <w:rsid w:val="003F4D3B"/>
    <w:rsid w:val="003F5A05"/>
    <w:rsid w:val="00402612"/>
    <w:rsid w:val="00406C25"/>
    <w:rsid w:val="00407E16"/>
    <w:rsid w:val="004133A6"/>
    <w:rsid w:val="00413AB7"/>
    <w:rsid w:val="00414A17"/>
    <w:rsid w:val="00415954"/>
    <w:rsid w:val="004217D6"/>
    <w:rsid w:val="00424C22"/>
    <w:rsid w:val="0043173D"/>
    <w:rsid w:val="00434922"/>
    <w:rsid w:val="00435183"/>
    <w:rsid w:val="00435310"/>
    <w:rsid w:val="0043762F"/>
    <w:rsid w:val="00437FF7"/>
    <w:rsid w:val="004411EF"/>
    <w:rsid w:val="00442AC3"/>
    <w:rsid w:val="00443D2D"/>
    <w:rsid w:val="00445E35"/>
    <w:rsid w:val="00446090"/>
    <w:rsid w:val="00460290"/>
    <w:rsid w:val="00464A20"/>
    <w:rsid w:val="00464E53"/>
    <w:rsid w:val="00466492"/>
    <w:rsid w:val="00471536"/>
    <w:rsid w:val="00476003"/>
    <w:rsid w:val="004774FF"/>
    <w:rsid w:val="00480C8C"/>
    <w:rsid w:val="0048357C"/>
    <w:rsid w:val="004844A4"/>
    <w:rsid w:val="00485C26"/>
    <w:rsid w:val="00485FCF"/>
    <w:rsid w:val="00490847"/>
    <w:rsid w:val="00494D1B"/>
    <w:rsid w:val="004975E0"/>
    <w:rsid w:val="004A63BD"/>
    <w:rsid w:val="004A649D"/>
    <w:rsid w:val="004A6F85"/>
    <w:rsid w:val="004B27AA"/>
    <w:rsid w:val="004B2D44"/>
    <w:rsid w:val="004B3419"/>
    <w:rsid w:val="004B3F1B"/>
    <w:rsid w:val="004B6904"/>
    <w:rsid w:val="004C2472"/>
    <w:rsid w:val="004C50C5"/>
    <w:rsid w:val="004C646B"/>
    <w:rsid w:val="004C69CC"/>
    <w:rsid w:val="004C7EAE"/>
    <w:rsid w:val="004D68AD"/>
    <w:rsid w:val="004E37C4"/>
    <w:rsid w:val="004E45B8"/>
    <w:rsid w:val="004E497D"/>
    <w:rsid w:val="004E4D2A"/>
    <w:rsid w:val="004F1033"/>
    <w:rsid w:val="004F33DA"/>
    <w:rsid w:val="004F637D"/>
    <w:rsid w:val="004F6806"/>
    <w:rsid w:val="004F6938"/>
    <w:rsid w:val="005016F5"/>
    <w:rsid w:val="00501828"/>
    <w:rsid w:val="00503D71"/>
    <w:rsid w:val="00511809"/>
    <w:rsid w:val="00511F4C"/>
    <w:rsid w:val="005139A7"/>
    <w:rsid w:val="0051402B"/>
    <w:rsid w:val="005167F5"/>
    <w:rsid w:val="00516BF0"/>
    <w:rsid w:val="005227A2"/>
    <w:rsid w:val="005259B9"/>
    <w:rsid w:val="0052649D"/>
    <w:rsid w:val="0052683C"/>
    <w:rsid w:val="00527125"/>
    <w:rsid w:val="005309EA"/>
    <w:rsid w:val="005369C1"/>
    <w:rsid w:val="00542707"/>
    <w:rsid w:val="005431B3"/>
    <w:rsid w:val="00546595"/>
    <w:rsid w:val="005514DA"/>
    <w:rsid w:val="00551A49"/>
    <w:rsid w:val="005523C1"/>
    <w:rsid w:val="00552459"/>
    <w:rsid w:val="00552C5B"/>
    <w:rsid w:val="00553AFC"/>
    <w:rsid w:val="005543DF"/>
    <w:rsid w:val="00557C93"/>
    <w:rsid w:val="005638B5"/>
    <w:rsid w:val="00563F5F"/>
    <w:rsid w:val="00567017"/>
    <w:rsid w:val="00567144"/>
    <w:rsid w:val="005727AB"/>
    <w:rsid w:val="0057436A"/>
    <w:rsid w:val="00574487"/>
    <w:rsid w:val="0057641E"/>
    <w:rsid w:val="00577682"/>
    <w:rsid w:val="00581D2A"/>
    <w:rsid w:val="005866F0"/>
    <w:rsid w:val="00587531"/>
    <w:rsid w:val="00587FAB"/>
    <w:rsid w:val="0059088F"/>
    <w:rsid w:val="0059102B"/>
    <w:rsid w:val="00592BC8"/>
    <w:rsid w:val="00592E7E"/>
    <w:rsid w:val="005A738B"/>
    <w:rsid w:val="005A748C"/>
    <w:rsid w:val="005C0FC9"/>
    <w:rsid w:val="005C6078"/>
    <w:rsid w:val="005D50A4"/>
    <w:rsid w:val="005D5B5B"/>
    <w:rsid w:val="005D7138"/>
    <w:rsid w:val="005D7D84"/>
    <w:rsid w:val="005E03EF"/>
    <w:rsid w:val="005E0793"/>
    <w:rsid w:val="005E3A12"/>
    <w:rsid w:val="005E5729"/>
    <w:rsid w:val="005E5ECD"/>
    <w:rsid w:val="005E79B6"/>
    <w:rsid w:val="005F651B"/>
    <w:rsid w:val="005F7E27"/>
    <w:rsid w:val="0060022C"/>
    <w:rsid w:val="00600AE4"/>
    <w:rsid w:val="00602709"/>
    <w:rsid w:val="006035B7"/>
    <w:rsid w:val="00604B07"/>
    <w:rsid w:val="006057D4"/>
    <w:rsid w:val="00614773"/>
    <w:rsid w:val="00614930"/>
    <w:rsid w:val="00615738"/>
    <w:rsid w:val="006177C2"/>
    <w:rsid w:val="0062457E"/>
    <w:rsid w:val="00624B03"/>
    <w:rsid w:val="00624CC3"/>
    <w:rsid w:val="00630864"/>
    <w:rsid w:val="00632CAC"/>
    <w:rsid w:val="00633417"/>
    <w:rsid w:val="00633785"/>
    <w:rsid w:val="00634313"/>
    <w:rsid w:val="006415A9"/>
    <w:rsid w:val="006415C8"/>
    <w:rsid w:val="00641DD2"/>
    <w:rsid w:val="006452B9"/>
    <w:rsid w:val="00647D32"/>
    <w:rsid w:val="00650C2A"/>
    <w:rsid w:val="00657A50"/>
    <w:rsid w:val="00660BC4"/>
    <w:rsid w:val="006630A6"/>
    <w:rsid w:val="00663FEC"/>
    <w:rsid w:val="00664363"/>
    <w:rsid w:val="006652BD"/>
    <w:rsid w:val="00665D17"/>
    <w:rsid w:val="00666C73"/>
    <w:rsid w:val="00671138"/>
    <w:rsid w:val="0067264E"/>
    <w:rsid w:val="00673CC5"/>
    <w:rsid w:val="0068003F"/>
    <w:rsid w:val="006801F4"/>
    <w:rsid w:val="0068027C"/>
    <w:rsid w:val="00682753"/>
    <w:rsid w:val="00682895"/>
    <w:rsid w:val="00685231"/>
    <w:rsid w:val="006935CD"/>
    <w:rsid w:val="00694807"/>
    <w:rsid w:val="00695654"/>
    <w:rsid w:val="00695B61"/>
    <w:rsid w:val="006A0735"/>
    <w:rsid w:val="006A3ABB"/>
    <w:rsid w:val="006A4E83"/>
    <w:rsid w:val="006C1042"/>
    <w:rsid w:val="006C390F"/>
    <w:rsid w:val="006C3A79"/>
    <w:rsid w:val="006C7A55"/>
    <w:rsid w:val="006D0863"/>
    <w:rsid w:val="006D284E"/>
    <w:rsid w:val="006D3730"/>
    <w:rsid w:val="006D3EC2"/>
    <w:rsid w:val="006D459E"/>
    <w:rsid w:val="006D7E42"/>
    <w:rsid w:val="006E0BD2"/>
    <w:rsid w:val="006E0ED7"/>
    <w:rsid w:val="006E1591"/>
    <w:rsid w:val="006F4390"/>
    <w:rsid w:val="006F45B7"/>
    <w:rsid w:val="006F4B80"/>
    <w:rsid w:val="006F70B0"/>
    <w:rsid w:val="006F7F5C"/>
    <w:rsid w:val="00710993"/>
    <w:rsid w:val="0072134F"/>
    <w:rsid w:val="00724763"/>
    <w:rsid w:val="007254E3"/>
    <w:rsid w:val="007347AB"/>
    <w:rsid w:val="00743B08"/>
    <w:rsid w:val="00744A7B"/>
    <w:rsid w:val="00754AB4"/>
    <w:rsid w:val="007666A8"/>
    <w:rsid w:val="0076780F"/>
    <w:rsid w:val="00772C3F"/>
    <w:rsid w:val="00774208"/>
    <w:rsid w:val="00780FFF"/>
    <w:rsid w:val="00785806"/>
    <w:rsid w:val="00786F91"/>
    <w:rsid w:val="007A17EF"/>
    <w:rsid w:val="007A1E4B"/>
    <w:rsid w:val="007A6100"/>
    <w:rsid w:val="007A6ACC"/>
    <w:rsid w:val="007A71B1"/>
    <w:rsid w:val="007B2181"/>
    <w:rsid w:val="007B2BE3"/>
    <w:rsid w:val="007B3B49"/>
    <w:rsid w:val="007B3E09"/>
    <w:rsid w:val="007B794A"/>
    <w:rsid w:val="007B7C49"/>
    <w:rsid w:val="007C2C22"/>
    <w:rsid w:val="007C340F"/>
    <w:rsid w:val="007C3F3F"/>
    <w:rsid w:val="007C7EE7"/>
    <w:rsid w:val="007D1E48"/>
    <w:rsid w:val="007D1E9F"/>
    <w:rsid w:val="007E0112"/>
    <w:rsid w:val="007E2D00"/>
    <w:rsid w:val="007F0B9C"/>
    <w:rsid w:val="007F47D2"/>
    <w:rsid w:val="007F643F"/>
    <w:rsid w:val="007F6A2C"/>
    <w:rsid w:val="0080190D"/>
    <w:rsid w:val="00801C93"/>
    <w:rsid w:val="00801DF2"/>
    <w:rsid w:val="00812557"/>
    <w:rsid w:val="0081652A"/>
    <w:rsid w:val="00821743"/>
    <w:rsid w:val="00823098"/>
    <w:rsid w:val="008245EB"/>
    <w:rsid w:val="00824897"/>
    <w:rsid w:val="00825ADD"/>
    <w:rsid w:val="00825ED4"/>
    <w:rsid w:val="0082798E"/>
    <w:rsid w:val="00832EDC"/>
    <w:rsid w:val="00835C0D"/>
    <w:rsid w:val="00844FA4"/>
    <w:rsid w:val="00851B7B"/>
    <w:rsid w:val="00851E41"/>
    <w:rsid w:val="008535AB"/>
    <w:rsid w:val="00853D30"/>
    <w:rsid w:val="00853E81"/>
    <w:rsid w:val="00854C9D"/>
    <w:rsid w:val="008556FB"/>
    <w:rsid w:val="00856B13"/>
    <w:rsid w:val="00860331"/>
    <w:rsid w:val="0086302E"/>
    <w:rsid w:val="008636F3"/>
    <w:rsid w:val="008663FE"/>
    <w:rsid w:val="0087128F"/>
    <w:rsid w:val="00881882"/>
    <w:rsid w:val="00881FC1"/>
    <w:rsid w:val="0088291D"/>
    <w:rsid w:val="00883725"/>
    <w:rsid w:val="00890091"/>
    <w:rsid w:val="00895B09"/>
    <w:rsid w:val="008965CA"/>
    <w:rsid w:val="00897BF7"/>
    <w:rsid w:val="008A295B"/>
    <w:rsid w:val="008A358B"/>
    <w:rsid w:val="008B2F40"/>
    <w:rsid w:val="008B68AC"/>
    <w:rsid w:val="008C0956"/>
    <w:rsid w:val="008C09C4"/>
    <w:rsid w:val="008C4916"/>
    <w:rsid w:val="008D01A1"/>
    <w:rsid w:val="008D10E6"/>
    <w:rsid w:val="008D1AFD"/>
    <w:rsid w:val="008D3B05"/>
    <w:rsid w:val="008D5423"/>
    <w:rsid w:val="008D6A4E"/>
    <w:rsid w:val="008D77EF"/>
    <w:rsid w:val="008E10D1"/>
    <w:rsid w:val="008E31BE"/>
    <w:rsid w:val="008E3F6C"/>
    <w:rsid w:val="008E4314"/>
    <w:rsid w:val="008F1F2A"/>
    <w:rsid w:val="008F3AEB"/>
    <w:rsid w:val="008F4651"/>
    <w:rsid w:val="008F6ABB"/>
    <w:rsid w:val="009008E9"/>
    <w:rsid w:val="00903E7D"/>
    <w:rsid w:val="00916D3B"/>
    <w:rsid w:val="009203B9"/>
    <w:rsid w:val="009242A8"/>
    <w:rsid w:val="00926083"/>
    <w:rsid w:val="009277B5"/>
    <w:rsid w:val="00942394"/>
    <w:rsid w:val="00944A73"/>
    <w:rsid w:val="00950FA1"/>
    <w:rsid w:val="0095222A"/>
    <w:rsid w:val="00953C8F"/>
    <w:rsid w:val="00954C71"/>
    <w:rsid w:val="00955145"/>
    <w:rsid w:val="0095767F"/>
    <w:rsid w:val="00961756"/>
    <w:rsid w:val="00963C07"/>
    <w:rsid w:val="00964C15"/>
    <w:rsid w:val="00965CF3"/>
    <w:rsid w:val="009667BD"/>
    <w:rsid w:val="00974819"/>
    <w:rsid w:val="009750D1"/>
    <w:rsid w:val="00980DBE"/>
    <w:rsid w:val="00984E33"/>
    <w:rsid w:val="009855FF"/>
    <w:rsid w:val="00992FF4"/>
    <w:rsid w:val="009932EF"/>
    <w:rsid w:val="0099407B"/>
    <w:rsid w:val="0099478F"/>
    <w:rsid w:val="00995C8C"/>
    <w:rsid w:val="009A0D59"/>
    <w:rsid w:val="009B371E"/>
    <w:rsid w:val="009B4832"/>
    <w:rsid w:val="009C3AC3"/>
    <w:rsid w:val="009C6A43"/>
    <w:rsid w:val="009D08AC"/>
    <w:rsid w:val="009D0E00"/>
    <w:rsid w:val="009D2133"/>
    <w:rsid w:val="009D2249"/>
    <w:rsid w:val="009D756A"/>
    <w:rsid w:val="009D7FFA"/>
    <w:rsid w:val="009E1650"/>
    <w:rsid w:val="009E5BBF"/>
    <w:rsid w:val="009E6A8D"/>
    <w:rsid w:val="009F0E9B"/>
    <w:rsid w:val="009F3C6E"/>
    <w:rsid w:val="009F6CDA"/>
    <w:rsid w:val="00A04217"/>
    <w:rsid w:val="00A0574D"/>
    <w:rsid w:val="00A1059C"/>
    <w:rsid w:val="00A174D1"/>
    <w:rsid w:val="00A22775"/>
    <w:rsid w:val="00A25173"/>
    <w:rsid w:val="00A25F20"/>
    <w:rsid w:val="00A35345"/>
    <w:rsid w:val="00A35BC9"/>
    <w:rsid w:val="00A43474"/>
    <w:rsid w:val="00A44BD3"/>
    <w:rsid w:val="00A47E6C"/>
    <w:rsid w:val="00A51434"/>
    <w:rsid w:val="00A53F59"/>
    <w:rsid w:val="00A56955"/>
    <w:rsid w:val="00A63627"/>
    <w:rsid w:val="00A63920"/>
    <w:rsid w:val="00A660F0"/>
    <w:rsid w:val="00A66B37"/>
    <w:rsid w:val="00A702F9"/>
    <w:rsid w:val="00A72118"/>
    <w:rsid w:val="00A75679"/>
    <w:rsid w:val="00A838BF"/>
    <w:rsid w:val="00A87AC7"/>
    <w:rsid w:val="00A93BD9"/>
    <w:rsid w:val="00AA20C2"/>
    <w:rsid w:val="00AA2CEF"/>
    <w:rsid w:val="00AA7C54"/>
    <w:rsid w:val="00AA7FC7"/>
    <w:rsid w:val="00AB117B"/>
    <w:rsid w:val="00AB571C"/>
    <w:rsid w:val="00AC05CF"/>
    <w:rsid w:val="00AC54C6"/>
    <w:rsid w:val="00AC7404"/>
    <w:rsid w:val="00AD4643"/>
    <w:rsid w:val="00AD6E1F"/>
    <w:rsid w:val="00AE1D83"/>
    <w:rsid w:val="00AE2F30"/>
    <w:rsid w:val="00AE5E12"/>
    <w:rsid w:val="00AF4217"/>
    <w:rsid w:val="00AF7D29"/>
    <w:rsid w:val="00B03B15"/>
    <w:rsid w:val="00B05DC7"/>
    <w:rsid w:val="00B10AE1"/>
    <w:rsid w:val="00B16688"/>
    <w:rsid w:val="00B178CB"/>
    <w:rsid w:val="00B23FB2"/>
    <w:rsid w:val="00B2500E"/>
    <w:rsid w:val="00B30641"/>
    <w:rsid w:val="00B3144F"/>
    <w:rsid w:val="00B35E6A"/>
    <w:rsid w:val="00B423C8"/>
    <w:rsid w:val="00B433F6"/>
    <w:rsid w:val="00B44D0A"/>
    <w:rsid w:val="00B47124"/>
    <w:rsid w:val="00B5413C"/>
    <w:rsid w:val="00B5440E"/>
    <w:rsid w:val="00B55F5E"/>
    <w:rsid w:val="00B61D34"/>
    <w:rsid w:val="00B63853"/>
    <w:rsid w:val="00B70E78"/>
    <w:rsid w:val="00B737B1"/>
    <w:rsid w:val="00B77067"/>
    <w:rsid w:val="00B826FF"/>
    <w:rsid w:val="00B9086C"/>
    <w:rsid w:val="00BA1ADF"/>
    <w:rsid w:val="00BA307F"/>
    <w:rsid w:val="00BA3537"/>
    <w:rsid w:val="00BA4039"/>
    <w:rsid w:val="00BB5A19"/>
    <w:rsid w:val="00BB6AF7"/>
    <w:rsid w:val="00BB7227"/>
    <w:rsid w:val="00BC12D9"/>
    <w:rsid w:val="00BC3775"/>
    <w:rsid w:val="00BD23F3"/>
    <w:rsid w:val="00BD66F4"/>
    <w:rsid w:val="00BE047F"/>
    <w:rsid w:val="00BE351D"/>
    <w:rsid w:val="00BE4192"/>
    <w:rsid w:val="00C104DE"/>
    <w:rsid w:val="00C108E7"/>
    <w:rsid w:val="00C14595"/>
    <w:rsid w:val="00C1532E"/>
    <w:rsid w:val="00C15380"/>
    <w:rsid w:val="00C2012C"/>
    <w:rsid w:val="00C22DD4"/>
    <w:rsid w:val="00C338DF"/>
    <w:rsid w:val="00C46A78"/>
    <w:rsid w:val="00C50516"/>
    <w:rsid w:val="00C52E1A"/>
    <w:rsid w:val="00C6720C"/>
    <w:rsid w:val="00C70B60"/>
    <w:rsid w:val="00C74B14"/>
    <w:rsid w:val="00C7694E"/>
    <w:rsid w:val="00C81937"/>
    <w:rsid w:val="00C87D03"/>
    <w:rsid w:val="00C97579"/>
    <w:rsid w:val="00C9790F"/>
    <w:rsid w:val="00CA3582"/>
    <w:rsid w:val="00CB44B4"/>
    <w:rsid w:val="00CC0EC1"/>
    <w:rsid w:val="00CC4D2F"/>
    <w:rsid w:val="00CD22AF"/>
    <w:rsid w:val="00CD2780"/>
    <w:rsid w:val="00CD308C"/>
    <w:rsid w:val="00CE5FC8"/>
    <w:rsid w:val="00CE6166"/>
    <w:rsid w:val="00CF0202"/>
    <w:rsid w:val="00CF14B2"/>
    <w:rsid w:val="00CF2AED"/>
    <w:rsid w:val="00CF594A"/>
    <w:rsid w:val="00CF73A7"/>
    <w:rsid w:val="00D00F08"/>
    <w:rsid w:val="00D130C4"/>
    <w:rsid w:val="00D138A0"/>
    <w:rsid w:val="00D15A8B"/>
    <w:rsid w:val="00D15C29"/>
    <w:rsid w:val="00D25D1F"/>
    <w:rsid w:val="00D266C5"/>
    <w:rsid w:val="00D30F45"/>
    <w:rsid w:val="00D31DB1"/>
    <w:rsid w:val="00D372AA"/>
    <w:rsid w:val="00D40B5C"/>
    <w:rsid w:val="00D441E7"/>
    <w:rsid w:val="00D53A6A"/>
    <w:rsid w:val="00D53AE7"/>
    <w:rsid w:val="00D601C8"/>
    <w:rsid w:val="00D66A2A"/>
    <w:rsid w:val="00D74694"/>
    <w:rsid w:val="00D74E63"/>
    <w:rsid w:val="00D76DBD"/>
    <w:rsid w:val="00D77B6C"/>
    <w:rsid w:val="00D8062A"/>
    <w:rsid w:val="00D82617"/>
    <w:rsid w:val="00D83B45"/>
    <w:rsid w:val="00D83D1D"/>
    <w:rsid w:val="00D91258"/>
    <w:rsid w:val="00DA13EE"/>
    <w:rsid w:val="00DA2447"/>
    <w:rsid w:val="00DA3481"/>
    <w:rsid w:val="00DA3D37"/>
    <w:rsid w:val="00DA4D89"/>
    <w:rsid w:val="00DA696B"/>
    <w:rsid w:val="00DA6996"/>
    <w:rsid w:val="00DA6A25"/>
    <w:rsid w:val="00DA79F5"/>
    <w:rsid w:val="00DB11EF"/>
    <w:rsid w:val="00DB16F9"/>
    <w:rsid w:val="00DB55EE"/>
    <w:rsid w:val="00DC05B7"/>
    <w:rsid w:val="00DC23B3"/>
    <w:rsid w:val="00DC2EE4"/>
    <w:rsid w:val="00DC4306"/>
    <w:rsid w:val="00DD202F"/>
    <w:rsid w:val="00DE582B"/>
    <w:rsid w:val="00DE67F9"/>
    <w:rsid w:val="00DF2838"/>
    <w:rsid w:val="00DF399A"/>
    <w:rsid w:val="00DF5159"/>
    <w:rsid w:val="00E011C0"/>
    <w:rsid w:val="00E06D2C"/>
    <w:rsid w:val="00E13BD6"/>
    <w:rsid w:val="00E149F7"/>
    <w:rsid w:val="00E15274"/>
    <w:rsid w:val="00E15714"/>
    <w:rsid w:val="00E1604B"/>
    <w:rsid w:val="00E2169C"/>
    <w:rsid w:val="00E2246E"/>
    <w:rsid w:val="00E22A6C"/>
    <w:rsid w:val="00E247BB"/>
    <w:rsid w:val="00E2666A"/>
    <w:rsid w:val="00E271ED"/>
    <w:rsid w:val="00E27C04"/>
    <w:rsid w:val="00E3101F"/>
    <w:rsid w:val="00E32637"/>
    <w:rsid w:val="00E32D7A"/>
    <w:rsid w:val="00E3485B"/>
    <w:rsid w:val="00E36D86"/>
    <w:rsid w:val="00E41AB5"/>
    <w:rsid w:val="00E4717F"/>
    <w:rsid w:val="00E50E81"/>
    <w:rsid w:val="00E51FE3"/>
    <w:rsid w:val="00E54CF2"/>
    <w:rsid w:val="00E57F09"/>
    <w:rsid w:val="00E650C2"/>
    <w:rsid w:val="00E66EA6"/>
    <w:rsid w:val="00E676B3"/>
    <w:rsid w:val="00E72209"/>
    <w:rsid w:val="00E73D0C"/>
    <w:rsid w:val="00E829FB"/>
    <w:rsid w:val="00E838DD"/>
    <w:rsid w:val="00E83DBE"/>
    <w:rsid w:val="00E83E1E"/>
    <w:rsid w:val="00E86C3B"/>
    <w:rsid w:val="00E86D50"/>
    <w:rsid w:val="00E8711C"/>
    <w:rsid w:val="00E90BE2"/>
    <w:rsid w:val="00EA07D1"/>
    <w:rsid w:val="00EA1FA9"/>
    <w:rsid w:val="00EA45CB"/>
    <w:rsid w:val="00EC0DF0"/>
    <w:rsid w:val="00EC6CB8"/>
    <w:rsid w:val="00ED19BA"/>
    <w:rsid w:val="00ED3A36"/>
    <w:rsid w:val="00ED6D9B"/>
    <w:rsid w:val="00EE0426"/>
    <w:rsid w:val="00EE2368"/>
    <w:rsid w:val="00EE4BBC"/>
    <w:rsid w:val="00EE523F"/>
    <w:rsid w:val="00EE5B29"/>
    <w:rsid w:val="00EE61C3"/>
    <w:rsid w:val="00EF6658"/>
    <w:rsid w:val="00EF78F7"/>
    <w:rsid w:val="00F00846"/>
    <w:rsid w:val="00F00E69"/>
    <w:rsid w:val="00F020E8"/>
    <w:rsid w:val="00F0588F"/>
    <w:rsid w:val="00F05AA9"/>
    <w:rsid w:val="00F06E51"/>
    <w:rsid w:val="00F07785"/>
    <w:rsid w:val="00F11377"/>
    <w:rsid w:val="00F1568F"/>
    <w:rsid w:val="00F1661F"/>
    <w:rsid w:val="00F304C1"/>
    <w:rsid w:val="00F30CA1"/>
    <w:rsid w:val="00F31F2B"/>
    <w:rsid w:val="00F3279C"/>
    <w:rsid w:val="00F34A41"/>
    <w:rsid w:val="00F353B3"/>
    <w:rsid w:val="00F46773"/>
    <w:rsid w:val="00F5164B"/>
    <w:rsid w:val="00F53D37"/>
    <w:rsid w:val="00F5778A"/>
    <w:rsid w:val="00F615DC"/>
    <w:rsid w:val="00F66CC4"/>
    <w:rsid w:val="00F7169B"/>
    <w:rsid w:val="00F74A24"/>
    <w:rsid w:val="00F80496"/>
    <w:rsid w:val="00F96811"/>
    <w:rsid w:val="00F9761B"/>
    <w:rsid w:val="00FA04EB"/>
    <w:rsid w:val="00FA13AE"/>
    <w:rsid w:val="00FA29DE"/>
    <w:rsid w:val="00FA718E"/>
    <w:rsid w:val="00FB38AB"/>
    <w:rsid w:val="00FB569C"/>
    <w:rsid w:val="00FC003D"/>
    <w:rsid w:val="00FC1DCD"/>
    <w:rsid w:val="00FC241E"/>
    <w:rsid w:val="00FC2F28"/>
    <w:rsid w:val="00FD452B"/>
    <w:rsid w:val="00FD46C6"/>
    <w:rsid w:val="00FD548A"/>
    <w:rsid w:val="00FD6DFB"/>
    <w:rsid w:val="00FD7183"/>
    <w:rsid w:val="00FE11F1"/>
    <w:rsid w:val="00FE3F63"/>
    <w:rsid w:val="00FE46F3"/>
    <w:rsid w:val="00FE509D"/>
    <w:rsid w:val="00FE6982"/>
    <w:rsid w:val="00FF4E45"/>
    <w:rsid w:val="00FF5388"/>
    <w:rsid w:val="00FF5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27689"/>
  <w15:chartTrackingRefBased/>
  <w15:docId w15:val="{C27AA5F7-AE7C-48E6-B197-42A6EC873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308C"/>
  </w:style>
  <w:style w:type="paragraph" w:styleId="Heading1">
    <w:name w:val="heading 1"/>
    <w:basedOn w:val="Normal"/>
    <w:next w:val="Normal"/>
    <w:link w:val="Heading1Char"/>
    <w:uiPriority w:val="9"/>
    <w:qFormat/>
    <w:rsid w:val="00CD30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30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30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30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30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30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30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30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30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5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972"/>
  </w:style>
  <w:style w:type="paragraph" w:styleId="Footer">
    <w:name w:val="footer"/>
    <w:basedOn w:val="Normal"/>
    <w:link w:val="FooterChar"/>
    <w:uiPriority w:val="99"/>
    <w:unhideWhenUsed/>
    <w:rsid w:val="00395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972"/>
  </w:style>
  <w:style w:type="table" w:styleId="TableGrid">
    <w:name w:val="Table Grid"/>
    <w:basedOn w:val="TableNormal"/>
    <w:uiPriority w:val="39"/>
    <w:rsid w:val="00395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D308C"/>
    <w:pPr>
      <w:spacing w:after="0" w:line="240" w:lineRule="auto"/>
    </w:pPr>
  </w:style>
  <w:style w:type="character" w:customStyle="1" w:styleId="public-profile-url">
    <w:name w:val="public-profile-url"/>
    <w:basedOn w:val="DefaultParagraphFont"/>
    <w:rsid w:val="00780FFF"/>
  </w:style>
  <w:style w:type="character" w:styleId="Hyperlink">
    <w:name w:val="Hyperlink"/>
    <w:basedOn w:val="DefaultParagraphFont"/>
    <w:uiPriority w:val="99"/>
    <w:unhideWhenUsed/>
    <w:rsid w:val="00780FF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F1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68523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B218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308C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308C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308C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308C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308C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308C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308C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D30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D30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30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308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D308C"/>
    <w:rPr>
      <w:b/>
      <w:bCs/>
    </w:rPr>
  </w:style>
  <w:style w:type="character" w:styleId="Emphasis">
    <w:name w:val="Emphasis"/>
    <w:basedOn w:val="DefaultParagraphFont"/>
    <w:uiPriority w:val="20"/>
    <w:qFormat/>
    <w:rsid w:val="00CD308C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D30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30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30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30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308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308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30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D30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D30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308C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4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B0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4717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mje.hemant@gmail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emantnimje.github.io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HemantNimje/TacoPront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HemantNimje/BluetoothMesseng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hemantkumar-nimj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3CAF85-B101-424E-8C28-5B05FB62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6</TotalTime>
  <Pages>1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kumar Nimje</dc:creator>
  <cp:keywords/>
  <dc:description/>
  <cp:lastModifiedBy>Hemant</cp:lastModifiedBy>
  <cp:revision>514</cp:revision>
  <cp:lastPrinted>2017-12-13T20:33:00Z</cp:lastPrinted>
  <dcterms:created xsi:type="dcterms:W3CDTF">2017-03-12T23:28:00Z</dcterms:created>
  <dcterms:modified xsi:type="dcterms:W3CDTF">2018-01-18T06:24:00Z</dcterms:modified>
</cp:coreProperties>
</file>